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9F051" w14:textId="5404E378" w:rsidR="003909B3" w:rsidRDefault="003909B3" w:rsidP="003909B3">
      <w:pPr>
        <w:pStyle w:val="Heading1"/>
        <w:spacing w:before="92"/>
        <w:ind w:left="2880" w:hanging="4050"/>
        <w:jc w:val="center"/>
        <w:rPr>
          <w:noProof/>
        </w:rPr>
      </w:pPr>
    </w:p>
    <w:p w14:paraId="2BBB677A" w14:textId="013E3181" w:rsidR="00BB73E3" w:rsidRDefault="00871B38" w:rsidP="003909B3">
      <w:pPr>
        <w:pStyle w:val="Heading1"/>
        <w:spacing w:before="92"/>
        <w:ind w:left="2880" w:hanging="4050"/>
        <w:jc w:val="center"/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49FDC9CD" wp14:editId="031E6955">
                <wp:simplePos x="0" y="0"/>
                <wp:positionH relativeFrom="column">
                  <wp:posOffset>-244145</wp:posOffset>
                </wp:positionH>
                <wp:positionV relativeFrom="paragraph">
                  <wp:posOffset>155397</wp:posOffset>
                </wp:positionV>
                <wp:extent cx="6605455" cy="1598676"/>
                <wp:effectExtent l="0" t="0" r="24130" b="190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5455" cy="1598676"/>
                          <a:chOff x="0" y="-21946"/>
                          <a:chExt cx="6605455" cy="1598676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72" t="-699" r="81581" b="699"/>
                          <a:stretch/>
                        </pic:blipFill>
                        <pic:spPr bwMode="auto">
                          <a:xfrm>
                            <a:off x="0" y="-21946"/>
                            <a:ext cx="1304925" cy="15986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7" name="Group 7"/>
                        <wpg:cNvGrpSpPr/>
                        <wpg:grpSpPr>
                          <a:xfrm>
                            <a:off x="1301935" y="7305"/>
                            <a:ext cx="5303520" cy="1551826"/>
                            <a:chOff x="-171" y="-10"/>
                            <a:chExt cx="5303520" cy="1451544"/>
                          </a:xfrm>
                        </wpg:grpSpPr>
                        <wps:wsp>
                          <wps:cNvPr id="1" name="Rectangle 1"/>
                          <wps:cNvSpPr/>
                          <wps:spPr>
                            <a:xfrm>
                              <a:off x="-171" y="-10"/>
                              <a:ext cx="5303520" cy="1451544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3DDB8D6" w14:textId="77777777" w:rsidR="00BB73E3" w:rsidRPr="00D4055B" w:rsidRDefault="00BB73E3" w:rsidP="00BB73E3">
                                <w:pPr>
                                  <w:spacing w:line="204" w:lineRule="auto"/>
                                  <w:ind w:right="2023"/>
                                  <w:jc w:val="center"/>
                                  <w:rPr>
                                    <w:smallCaps/>
                                    <w:sz w:val="28"/>
                                  </w:rPr>
                                </w:pPr>
                                <w:r w:rsidRPr="00D4055B">
                                  <w:rPr>
                                    <w:b/>
                                    <w:smallCaps/>
                                    <w:sz w:val="28"/>
                                  </w:rPr>
                                  <w:t>Practice-Based Professional Development for</w:t>
                                </w:r>
                              </w:p>
                              <w:p w14:paraId="4C08DF87" w14:textId="54C7528D" w:rsidR="00BB73E3" w:rsidRPr="00BB73E3" w:rsidRDefault="00BB73E3" w:rsidP="00BB73E3">
                                <w:pPr>
                                  <w:spacing w:line="204" w:lineRule="auto"/>
                                  <w:ind w:right="2023"/>
                                  <w:jc w:val="center"/>
                                  <w:rPr>
                                    <w:b/>
                                    <w:smallCaps/>
                                    <w:sz w:val="28"/>
                                  </w:rPr>
                                </w:pPr>
                                <w:r w:rsidRPr="00BB73E3">
                                  <w:rPr>
                                    <w:b/>
                                    <w:smallCaps/>
                                    <w:sz w:val="28"/>
                                  </w:rPr>
                                  <w:t xml:space="preserve">Self-Regulated Strategy Development </w:t>
                                </w:r>
                                <w:r>
                                  <w:rPr>
                                    <w:b/>
                                    <w:smallCaps/>
                                    <w:sz w:val="28"/>
                                  </w:rPr>
                                  <w:t xml:space="preserve">                </w:t>
                                </w:r>
                                <w:r w:rsidRPr="00BB73E3">
                                  <w:rPr>
                                    <w:b/>
                                    <w:smallCaps/>
                                    <w:sz w:val="28"/>
                                  </w:rPr>
                                  <w:t>in Writing</w:t>
                                </w:r>
                              </w:p>
                              <w:p w14:paraId="0B742C91" w14:textId="77777777" w:rsidR="00BB73E3" w:rsidRPr="00D4055B" w:rsidRDefault="00BB73E3" w:rsidP="00BB73E3">
                                <w:pPr>
                                  <w:spacing w:line="204" w:lineRule="auto"/>
                                  <w:ind w:right="2023"/>
                                  <w:jc w:val="center"/>
                                  <w:rPr>
                                    <w:sz w:val="18"/>
                                  </w:rPr>
                                </w:pPr>
                              </w:p>
                              <w:p w14:paraId="02DE6715" w14:textId="77777777" w:rsidR="00BB73E3" w:rsidRPr="00D4055B" w:rsidRDefault="00BB73E3" w:rsidP="00BB73E3">
                                <w:pPr>
                                  <w:ind w:right="2016"/>
                                  <w:jc w:val="center"/>
                                  <w:rPr>
                                    <w:color w:val="000000" w:themeColor="text1"/>
                                  </w:rPr>
                                </w:pPr>
                                <w:r w:rsidRPr="00D4055B">
                                  <w:rPr>
                                    <w:color w:val="000000" w:themeColor="text1"/>
                                  </w:rPr>
                                  <w:t>Sponsored by the NYS RtI Middle School Demonstration Project</w:t>
                                </w:r>
                              </w:p>
                              <w:p w14:paraId="29255125" w14:textId="2D35F007" w:rsidR="00BB73E3" w:rsidRPr="00D4055B" w:rsidRDefault="00BB73E3" w:rsidP="00BB73E3">
                                <w:pPr>
                                  <w:ind w:right="2016"/>
                                  <w:jc w:val="center"/>
                                  <w:rPr>
                                    <w:color w:val="000000" w:themeColor="text1"/>
                                    <w:sz w:val="20"/>
                                  </w:rPr>
                                </w:pPr>
                                <w:r w:rsidRPr="00D4055B">
                                  <w:rPr>
                                    <w:color w:val="000000" w:themeColor="text1"/>
                                    <w:sz w:val="20"/>
                                  </w:rPr>
                                  <w:t xml:space="preserve">Ketchum Hall 210 </w:t>
                                </w:r>
                                <w:r w:rsidRPr="00D4055B">
                                  <w:rPr>
                                    <w:color w:val="000000" w:themeColor="text1"/>
                                    <w:sz w:val="20"/>
                                  </w:rPr>
                                  <w:sym w:font="Wingdings" w:char="F06C"/>
                                </w:r>
                                <w:r w:rsidRPr="00D4055B">
                                  <w:rPr>
                                    <w:color w:val="000000" w:themeColor="text1"/>
                                    <w:sz w:val="20"/>
                                  </w:rPr>
                                  <w:t xml:space="preserve"> 1300 Elmwood Avenue </w:t>
                                </w:r>
                                <w:r w:rsidRPr="00D4055B">
                                  <w:rPr>
                                    <w:color w:val="000000" w:themeColor="text1"/>
                                    <w:sz w:val="20"/>
                                  </w:rPr>
                                  <w:sym w:font="Wingdings" w:char="F06C"/>
                                </w:r>
                                <w:r w:rsidRPr="00D4055B">
                                  <w:rPr>
                                    <w:color w:val="000000" w:themeColor="text1"/>
                                    <w:sz w:val="20"/>
                                  </w:rPr>
                                  <w:t xml:space="preserve"> Buffalo, NY</w:t>
                                </w:r>
                                <w:r>
                                  <w:rPr>
                                    <w:color w:val="000000" w:themeColor="text1"/>
                                    <w:sz w:val="20"/>
                                  </w:rPr>
                                  <w:t xml:space="preserve"> </w:t>
                                </w:r>
                                <w:r w:rsidRPr="00D4055B">
                                  <w:rPr>
                                    <w:color w:val="000000" w:themeColor="text1"/>
                                    <w:sz w:val="20"/>
                                  </w:rPr>
                                  <w:t>14222</w:t>
                                </w:r>
                              </w:p>
                              <w:p w14:paraId="17A6BAFC" w14:textId="5CC4EE17" w:rsidR="00BB73E3" w:rsidRPr="00D4055B" w:rsidRDefault="00BB73E3" w:rsidP="00BB73E3">
                                <w:pPr>
                                  <w:ind w:right="2016"/>
                                  <w:jc w:val="center"/>
                                  <w:rPr>
                                    <w:color w:val="000000" w:themeColor="text1"/>
                                    <w:sz w:val="20"/>
                                  </w:rPr>
                                </w:pPr>
                                <w:r w:rsidRPr="00D4055B">
                                  <w:rPr>
                                    <w:color w:val="000000" w:themeColor="text1"/>
                                    <w:sz w:val="20"/>
                                  </w:rPr>
                                  <w:t xml:space="preserve">Phone:  716.878.5216 </w:t>
                                </w:r>
                                <w:r w:rsidRPr="00D4055B">
                                  <w:rPr>
                                    <w:color w:val="000000" w:themeColor="text1"/>
                                    <w:sz w:val="20"/>
                                  </w:rPr>
                                  <w:sym w:font="Wingdings" w:char="F06C"/>
                                </w:r>
                                <w:r w:rsidRPr="00D4055B">
                                  <w:rPr>
                                    <w:color w:val="000000" w:themeColor="text1"/>
                                    <w:sz w:val="20"/>
                                  </w:rPr>
                                  <w:t xml:space="preserve">  janczatm@nysrti.or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884371" y="0"/>
                              <a:ext cx="1418590" cy="116268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FDC9CD" id="Group 4" o:spid="_x0000_s1026" style="position:absolute;left:0;text-align:left;margin-left:-19.2pt;margin-top:12.25pt;width:520.1pt;height:125.9pt;z-index:251660288;mso-height-relative:margin" coordorigin=",-219" coordsize="66054,159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top:-219;width:13049;height:159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">
                  <v:imagedata r:id="rId7" o:title="" croptop="-458f" cropbottom="458f" cropleft="-178f" cropright="53465f"/>
                </v:shape>
                <v:group id="Group 7" o:spid="_x0000_s1028" style="position:absolute;left:13019;top:73;width:53035;height:15518" coordorigin="-1" coordsize="53035,14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rect id="Rectangle 1" o:spid="_x0000_s1029" style="position:absolute;left:-1;width:53034;height:145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" fillcolor="#4f81bd [3204]" strokecolor="#243f60 [1604]" strokeweight="2pt">
                    <v:textbox>
                      <w:txbxContent>
                        <w:p w14:paraId="63DDB8D6" w14:textId="77777777" w:rsidR="00BB73E3" w:rsidRPr="00D4055B" w:rsidRDefault="00BB73E3" w:rsidP="00BB73E3">
                          <w:pPr>
                            <w:spacing w:line="204" w:lineRule="auto"/>
                            <w:ind w:right="2023"/>
                            <w:jc w:val="center"/>
                            <w:rPr>
                              <w:smallCaps/>
                              <w:sz w:val="28"/>
                            </w:rPr>
                          </w:pPr>
                          <w:r w:rsidRPr="00D4055B">
                            <w:rPr>
                              <w:b/>
                              <w:smallCaps/>
                              <w:sz w:val="28"/>
                            </w:rPr>
                            <w:t>Practice-Based Professional Development for</w:t>
                          </w:r>
                        </w:p>
                        <w:p w14:paraId="4C08DF87" w14:textId="54C7528D" w:rsidR="00BB73E3" w:rsidRPr="00BB73E3" w:rsidRDefault="00BB73E3" w:rsidP="00BB73E3">
                          <w:pPr>
                            <w:spacing w:line="204" w:lineRule="auto"/>
                            <w:ind w:right="2023"/>
                            <w:jc w:val="center"/>
                            <w:rPr>
                              <w:b/>
                              <w:smallCaps/>
                              <w:sz w:val="28"/>
                            </w:rPr>
                          </w:pPr>
                          <w:r w:rsidRPr="00BB73E3">
                            <w:rPr>
                              <w:b/>
                              <w:smallCaps/>
                              <w:sz w:val="28"/>
                            </w:rPr>
                            <w:t xml:space="preserve">Self-Regulated Strategy Development </w:t>
                          </w:r>
                          <w:r>
                            <w:rPr>
                              <w:b/>
                              <w:smallCaps/>
                              <w:sz w:val="28"/>
                            </w:rPr>
                            <w:t xml:space="preserve">                </w:t>
                          </w:r>
                          <w:r w:rsidRPr="00BB73E3">
                            <w:rPr>
                              <w:b/>
                              <w:smallCaps/>
                              <w:sz w:val="28"/>
                            </w:rPr>
                            <w:t>in Writing</w:t>
                          </w:r>
                        </w:p>
                        <w:p w14:paraId="0B742C91" w14:textId="77777777" w:rsidR="00BB73E3" w:rsidRPr="00D4055B" w:rsidRDefault="00BB73E3" w:rsidP="00BB73E3">
                          <w:pPr>
                            <w:spacing w:line="204" w:lineRule="auto"/>
                            <w:ind w:right="2023"/>
                            <w:jc w:val="center"/>
                            <w:rPr>
                              <w:sz w:val="18"/>
                            </w:rPr>
                          </w:pPr>
                        </w:p>
                        <w:p w14:paraId="02DE6715" w14:textId="77777777" w:rsidR="00BB73E3" w:rsidRPr="00D4055B" w:rsidRDefault="00BB73E3" w:rsidP="00BB73E3">
                          <w:pPr>
                            <w:ind w:right="2016"/>
                            <w:jc w:val="center"/>
                            <w:rPr>
                              <w:color w:val="000000" w:themeColor="text1"/>
                            </w:rPr>
                          </w:pPr>
                          <w:r w:rsidRPr="00D4055B">
                            <w:rPr>
                              <w:color w:val="000000" w:themeColor="text1"/>
                            </w:rPr>
                            <w:t>Sponsored by the NYS RtI Middle School Demonstration Project</w:t>
                          </w:r>
                        </w:p>
                        <w:p w14:paraId="29255125" w14:textId="2D35F007" w:rsidR="00BB73E3" w:rsidRPr="00D4055B" w:rsidRDefault="00BB73E3" w:rsidP="00BB73E3">
                          <w:pPr>
                            <w:ind w:right="2016"/>
                            <w:jc w:val="center"/>
                            <w:rPr>
                              <w:color w:val="000000" w:themeColor="text1"/>
                              <w:sz w:val="20"/>
                            </w:rPr>
                          </w:pPr>
                          <w:r w:rsidRPr="00D4055B">
                            <w:rPr>
                              <w:color w:val="000000" w:themeColor="text1"/>
                              <w:sz w:val="20"/>
                            </w:rPr>
                            <w:t xml:space="preserve">Ketchum Hall 210 </w:t>
                          </w:r>
                          <w:r w:rsidRPr="00D4055B">
                            <w:rPr>
                              <w:color w:val="000000" w:themeColor="text1"/>
                              <w:sz w:val="20"/>
                            </w:rPr>
                            <w:sym w:font="Wingdings" w:char="F06C"/>
                          </w:r>
                          <w:r w:rsidRPr="00D4055B">
                            <w:rPr>
                              <w:color w:val="000000" w:themeColor="text1"/>
                              <w:sz w:val="20"/>
                            </w:rPr>
                            <w:t xml:space="preserve"> 1300 Elmwood Avenue </w:t>
                          </w:r>
                          <w:r w:rsidRPr="00D4055B">
                            <w:rPr>
                              <w:color w:val="000000" w:themeColor="text1"/>
                              <w:sz w:val="20"/>
                            </w:rPr>
                            <w:sym w:font="Wingdings" w:char="F06C"/>
                          </w:r>
                          <w:r w:rsidRPr="00D4055B">
                            <w:rPr>
                              <w:color w:val="000000" w:themeColor="text1"/>
                              <w:sz w:val="20"/>
                            </w:rPr>
                            <w:t xml:space="preserve"> Buffalo, NY</w:t>
                          </w:r>
                          <w:r>
                            <w:rPr>
                              <w:color w:val="000000" w:themeColor="text1"/>
                              <w:sz w:val="20"/>
                            </w:rPr>
                            <w:t xml:space="preserve"> </w:t>
                          </w:r>
                          <w:r w:rsidRPr="00D4055B">
                            <w:rPr>
                              <w:color w:val="000000" w:themeColor="text1"/>
                              <w:sz w:val="20"/>
                            </w:rPr>
                            <w:t>14222</w:t>
                          </w:r>
                        </w:p>
                        <w:p w14:paraId="17A6BAFC" w14:textId="5CC4EE17" w:rsidR="00BB73E3" w:rsidRPr="00D4055B" w:rsidRDefault="00BB73E3" w:rsidP="00BB73E3">
                          <w:pPr>
                            <w:ind w:right="2016"/>
                            <w:jc w:val="center"/>
                            <w:rPr>
                              <w:color w:val="000000" w:themeColor="text1"/>
                              <w:sz w:val="20"/>
                            </w:rPr>
                          </w:pPr>
                          <w:r w:rsidRPr="00D4055B">
                            <w:rPr>
                              <w:color w:val="000000" w:themeColor="text1"/>
                              <w:sz w:val="20"/>
                            </w:rPr>
                            <w:t xml:space="preserve">Phone:  716.878.5216 </w:t>
                          </w:r>
                          <w:r w:rsidRPr="00D4055B">
                            <w:rPr>
                              <w:color w:val="000000" w:themeColor="text1"/>
                              <w:sz w:val="20"/>
                            </w:rPr>
                            <w:sym w:font="Wingdings" w:char="F06C"/>
                          </w:r>
                          <w:r w:rsidRPr="00D4055B">
                            <w:rPr>
                              <w:color w:val="000000" w:themeColor="text1"/>
                              <w:sz w:val="20"/>
                            </w:rPr>
                            <w:t xml:space="preserve">  janczatm@nysrti.org</w:t>
                          </w:r>
                        </w:p>
                      </w:txbxContent>
                    </v:textbox>
                  </v:rect>
                  <v:shape id="Picture 2" o:spid="_x0000_s1030" type="#_x0000_t75" style="position:absolute;left:38843;width:14186;height:116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">
                    <v:imagedata r:id="rId8" o:title=""/>
                  </v:shape>
                </v:group>
              </v:group>
            </w:pict>
          </mc:Fallback>
        </mc:AlternateContent>
      </w:r>
    </w:p>
    <w:p w14:paraId="76C558D8" w14:textId="127A804B" w:rsidR="00BB73E3" w:rsidRDefault="00BB73E3" w:rsidP="003909B3">
      <w:pPr>
        <w:pStyle w:val="Heading1"/>
        <w:spacing w:before="92"/>
        <w:ind w:left="2880" w:hanging="4050"/>
        <w:jc w:val="center"/>
        <w:rPr>
          <w:noProof/>
        </w:rPr>
      </w:pPr>
    </w:p>
    <w:p w14:paraId="51EA315F" w14:textId="5523E3D6" w:rsidR="00BB73E3" w:rsidRDefault="00BB73E3" w:rsidP="003909B3">
      <w:pPr>
        <w:pStyle w:val="Heading1"/>
        <w:spacing w:before="92"/>
        <w:ind w:left="2880" w:hanging="4050"/>
        <w:jc w:val="center"/>
        <w:rPr>
          <w:noProof/>
        </w:rPr>
      </w:pPr>
    </w:p>
    <w:p w14:paraId="3F56E476" w14:textId="6F29FF2B" w:rsidR="00BB73E3" w:rsidRDefault="00BB73E3" w:rsidP="003909B3">
      <w:pPr>
        <w:pStyle w:val="Heading1"/>
        <w:spacing w:before="92"/>
        <w:ind w:left="2880" w:hanging="4050"/>
        <w:jc w:val="center"/>
        <w:rPr>
          <w:noProof/>
        </w:rPr>
      </w:pPr>
    </w:p>
    <w:p w14:paraId="7C582DC6" w14:textId="01053AAD" w:rsidR="00BB73E3" w:rsidRDefault="00BB73E3" w:rsidP="003909B3">
      <w:pPr>
        <w:pStyle w:val="Heading1"/>
        <w:spacing w:before="92"/>
        <w:ind w:left="2880" w:hanging="4050"/>
        <w:jc w:val="center"/>
        <w:rPr>
          <w:noProof/>
        </w:rPr>
      </w:pPr>
    </w:p>
    <w:p w14:paraId="1C805BD3" w14:textId="034F5CDC" w:rsidR="00BB73E3" w:rsidRDefault="00BB73E3" w:rsidP="003909B3">
      <w:pPr>
        <w:pStyle w:val="Heading1"/>
        <w:spacing w:before="92"/>
        <w:ind w:left="2880" w:hanging="4050"/>
        <w:jc w:val="center"/>
        <w:rPr>
          <w:noProof/>
        </w:rPr>
      </w:pPr>
    </w:p>
    <w:p w14:paraId="16AA2809" w14:textId="55691A39" w:rsidR="00BB73E3" w:rsidRDefault="00BB73E3" w:rsidP="003909B3">
      <w:pPr>
        <w:pStyle w:val="Heading1"/>
        <w:spacing w:before="92"/>
        <w:ind w:left="2880" w:hanging="4050"/>
        <w:jc w:val="center"/>
      </w:pPr>
    </w:p>
    <w:p w14:paraId="19553BBB" w14:textId="77777777" w:rsidR="003909B3" w:rsidRDefault="003909B3" w:rsidP="00E367A3">
      <w:pPr>
        <w:pStyle w:val="Heading1"/>
        <w:spacing w:before="92"/>
        <w:ind w:left="2880" w:hanging="2609"/>
        <w:jc w:val="center"/>
      </w:pPr>
    </w:p>
    <w:p w14:paraId="75E12269" w14:textId="221FF0C8" w:rsidR="000F4FE4" w:rsidRPr="00E367A3" w:rsidRDefault="00F965D6" w:rsidP="00E367A3">
      <w:pPr>
        <w:pStyle w:val="Heading1"/>
        <w:spacing w:before="92"/>
        <w:ind w:left="2430" w:hanging="2609"/>
        <w:jc w:val="center"/>
        <w:rPr>
          <w:smallCaps/>
        </w:rPr>
      </w:pPr>
      <w:r w:rsidRPr="00E367A3">
        <w:rPr>
          <w:smallCaps/>
        </w:rPr>
        <w:t>Application of Interest</w:t>
      </w:r>
      <w:r w:rsidR="00883555">
        <w:rPr>
          <w:smallCaps/>
        </w:rPr>
        <w:t xml:space="preserve"> – NEW TEACHERS</w:t>
      </w:r>
    </w:p>
    <w:p w14:paraId="58F22029" w14:textId="77777777" w:rsidR="000F4FE4" w:rsidRDefault="000F4FE4">
      <w:pPr>
        <w:pStyle w:val="BodyText"/>
        <w:spacing w:before="8"/>
        <w:rPr>
          <w:b/>
          <w:sz w:val="23"/>
        </w:rPr>
      </w:pPr>
    </w:p>
    <w:p w14:paraId="5CBD0CA2" w14:textId="77777777" w:rsidR="009C600B" w:rsidRDefault="00F965D6" w:rsidP="00E367A3">
      <w:pPr>
        <w:pStyle w:val="BodyText"/>
        <w:ind w:left="100" w:right="112"/>
        <w:jc w:val="both"/>
      </w:pPr>
      <w:r w:rsidRPr="003909B3">
        <w:rPr>
          <w:b/>
        </w:rPr>
        <w:t xml:space="preserve">Purpose of Request for Applications: </w:t>
      </w:r>
      <w:r w:rsidRPr="003909B3">
        <w:t xml:space="preserve">The New York State </w:t>
      </w:r>
      <w:r w:rsidR="00E367A3" w:rsidRPr="003909B3">
        <w:t xml:space="preserve">Response to Intervention </w:t>
      </w:r>
      <w:r w:rsidR="009C600B">
        <w:t>Middle School Demonstration Project</w:t>
      </w:r>
      <w:r w:rsidR="00E367A3" w:rsidRPr="003909B3">
        <w:t xml:space="preserve"> </w:t>
      </w:r>
      <w:r w:rsidR="00402EE6" w:rsidRPr="003909B3">
        <w:t xml:space="preserve">(NYS RtI </w:t>
      </w:r>
      <w:r w:rsidR="009C600B">
        <w:t>DP</w:t>
      </w:r>
      <w:r w:rsidR="00402EE6" w:rsidRPr="003909B3">
        <w:t xml:space="preserve">) </w:t>
      </w:r>
      <w:r w:rsidR="00E367A3" w:rsidRPr="003909B3">
        <w:t>seeks applica</w:t>
      </w:r>
      <w:r w:rsidR="005E76AC" w:rsidRPr="003909B3">
        <w:t>tions of interest from</w:t>
      </w:r>
      <w:r w:rsidR="009C600B">
        <w:t>:</w:t>
      </w:r>
    </w:p>
    <w:p w14:paraId="3DDCBD2C" w14:textId="2C7B8D35" w:rsidR="00402EE6" w:rsidRPr="00EB20A4" w:rsidRDefault="005E76AC" w:rsidP="00EB20A4">
      <w:pPr>
        <w:pStyle w:val="BodyText"/>
        <w:numPr>
          <w:ilvl w:val="0"/>
          <w:numId w:val="5"/>
        </w:numPr>
        <w:ind w:right="112"/>
        <w:jc w:val="both"/>
      </w:pPr>
      <w:r w:rsidRPr="003909B3">
        <w:t>teachers</w:t>
      </w:r>
      <w:r w:rsidR="00E367A3" w:rsidRPr="003909B3">
        <w:t xml:space="preserve"> who are interested in developing </w:t>
      </w:r>
      <w:r w:rsidRPr="003909B3">
        <w:t>and improving their ability to positively impact</w:t>
      </w:r>
      <w:r w:rsidR="00E367A3" w:rsidRPr="003909B3">
        <w:t xml:space="preserve"> the writing performa</w:t>
      </w:r>
      <w:r w:rsidRPr="003909B3">
        <w:t xml:space="preserve">nce of middle school students using various writing strategies </w:t>
      </w:r>
      <w:r w:rsidR="00436C95" w:rsidRPr="003909B3">
        <w:t xml:space="preserve">embedded in the </w:t>
      </w:r>
      <w:r w:rsidRPr="003909B3">
        <w:t xml:space="preserve">instructional routines </w:t>
      </w:r>
      <w:r w:rsidR="00436C95" w:rsidRPr="003909B3">
        <w:t xml:space="preserve">of </w:t>
      </w:r>
      <w:r w:rsidRPr="003909B3">
        <w:t>the Self-Regulated Strategy Development (SRSD) Model</w:t>
      </w:r>
      <w:r w:rsidR="009C600B">
        <w:t xml:space="preserve"> </w:t>
      </w:r>
    </w:p>
    <w:p w14:paraId="1AE4EBAB" w14:textId="77777777" w:rsidR="00EB20A4" w:rsidRPr="003909B3" w:rsidRDefault="00EB20A4" w:rsidP="00EB20A4">
      <w:pPr>
        <w:pStyle w:val="BodyText"/>
        <w:ind w:left="885" w:right="112"/>
        <w:jc w:val="both"/>
      </w:pPr>
    </w:p>
    <w:p w14:paraId="585211AE" w14:textId="77777777" w:rsidR="005E76AC" w:rsidRPr="003909B3" w:rsidRDefault="00402EE6" w:rsidP="00E367A3">
      <w:pPr>
        <w:pStyle w:val="BodyText"/>
        <w:ind w:left="100" w:right="112"/>
        <w:jc w:val="both"/>
      </w:pPr>
      <w:r w:rsidRPr="003909B3">
        <w:t xml:space="preserve">Based on several decades of research by Drs. Karen Harris and Steven Graham, </w:t>
      </w:r>
      <w:r w:rsidR="005E76AC" w:rsidRPr="003909B3">
        <w:t>SRSD is an evidence-based framework or set of instructional routines</w:t>
      </w:r>
      <w:r w:rsidR="00436C95" w:rsidRPr="003909B3">
        <w:t>/</w:t>
      </w:r>
      <w:r w:rsidRPr="003909B3">
        <w:t>steps</w:t>
      </w:r>
      <w:r w:rsidR="005E76AC" w:rsidRPr="003909B3">
        <w:t xml:space="preserve"> designed to explicitly teach </w:t>
      </w:r>
      <w:r w:rsidRPr="003909B3">
        <w:t>writing</w:t>
      </w:r>
      <w:r w:rsidR="005E76AC" w:rsidRPr="003909B3">
        <w:t xml:space="preserve"> strategies</w:t>
      </w:r>
      <w:r w:rsidR="00436C95" w:rsidRPr="003909B3">
        <w:t xml:space="preserve"> to students of all abilities</w:t>
      </w:r>
      <w:r w:rsidR="005E76AC" w:rsidRPr="003909B3">
        <w:t>.</w:t>
      </w:r>
      <w:r w:rsidRPr="003909B3">
        <w:t xml:space="preserve"> </w:t>
      </w:r>
      <w:r w:rsidR="00436C95" w:rsidRPr="003909B3">
        <w:t>The instructional steps of</w:t>
      </w:r>
      <w:r w:rsidRPr="003909B3">
        <w:t xml:space="preserve"> SRSD </w:t>
      </w:r>
      <w:r w:rsidR="00436C95" w:rsidRPr="003909B3">
        <w:t>are used</w:t>
      </w:r>
      <w:r w:rsidRPr="003909B3">
        <w:t xml:space="preserve"> to teach student</w:t>
      </w:r>
      <w:r w:rsidR="00436C95" w:rsidRPr="003909B3">
        <w:t>s</w:t>
      </w:r>
      <w:r w:rsidRPr="003909B3">
        <w:t xml:space="preserve"> how to </w:t>
      </w:r>
      <w:r w:rsidR="00436C95" w:rsidRPr="003909B3">
        <w:t>take advantage of</w:t>
      </w:r>
      <w:r w:rsidRPr="003909B3">
        <w:t xml:space="preserve"> powerful writing strategies for planning, drafting, revising, and editing.   Additionally, students learn self-regulation strategies (e.g., goal setting, self-monitoring, self-instruction, and self-reinforcement) that help them apply each writing strategy and regulate the writing process.</w:t>
      </w:r>
    </w:p>
    <w:p w14:paraId="5F7D321A" w14:textId="77777777" w:rsidR="00402EE6" w:rsidRPr="003909B3" w:rsidRDefault="00402EE6" w:rsidP="00E367A3">
      <w:pPr>
        <w:pStyle w:val="BodyText"/>
        <w:ind w:left="100" w:right="112"/>
        <w:jc w:val="both"/>
      </w:pPr>
    </w:p>
    <w:p w14:paraId="5ED4D1AF" w14:textId="77777777" w:rsidR="009C600B" w:rsidRDefault="00402EE6" w:rsidP="00402EE6">
      <w:pPr>
        <w:pStyle w:val="BodyText"/>
        <w:ind w:left="100" w:right="112"/>
        <w:jc w:val="both"/>
      </w:pPr>
      <w:r w:rsidRPr="003909B3">
        <w:t xml:space="preserve">With support from the New York State Education Department – Office of Special Education, the NYS RtI </w:t>
      </w:r>
      <w:r w:rsidR="009C600B">
        <w:t xml:space="preserve">MS DP </w:t>
      </w:r>
      <w:r w:rsidRPr="003909B3">
        <w:t>is excited to offer</w:t>
      </w:r>
      <w:r w:rsidR="009C600B">
        <w:t>:</w:t>
      </w:r>
    </w:p>
    <w:p w14:paraId="60F7ECE1" w14:textId="1FE7A35D" w:rsidR="00402EE6" w:rsidRDefault="00402EE6" w:rsidP="009C600B">
      <w:pPr>
        <w:pStyle w:val="BodyText"/>
        <w:numPr>
          <w:ilvl w:val="0"/>
          <w:numId w:val="6"/>
        </w:numPr>
        <w:ind w:right="112"/>
        <w:jc w:val="both"/>
      </w:pPr>
      <w:r w:rsidRPr="003909B3">
        <w:t xml:space="preserve">all interested middle school teachers a </w:t>
      </w:r>
      <w:r w:rsidR="009C600B">
        <w:t xml:space="preserve">6-month </w:t>
      </w:r>
      <w:r w:rsidRPr="003909B3">
        <w:t xml:space="preserve">long professional development opportunity designed to improve their pedagogical skills related to writing. </w:t>
      </w:r>
      <w:r w:rsidR="0057291F" w:rsidRPr="003909B3">
        <w:t>SRSD PD partic</w:t>
      </w:r>
      <w:r w:rsidR="00712A09" w:rsidRPr="003909B3">
        <w:t>i</w:t>
      </w:r>
      <w:r w:rsidR="0057291F" w:rsidRPr="003909B3">
        <w:t xml:space="preserve">pants </w:t>
      </w:r>
      <w:proofErr w:type="gramStart"/>
      <w:r w:rsidR="0057291F" w:rsidRPr="003909B3">
        <w:t>have</w:t>
      </w:r>
      <w:r w:rsidR="00EB20A4">
        <w:t xml:space="preserve"> </w:t>
      </w:r>
      <w:r w:rsidR="0057291F" w:rsidRPr="003909B3">
        <w:t>the opportunity</w:t>
      </w:r>
      <w:r w:rsidR="009C600B">
        <w:t xml:space="preserve"> </w:t>
      </w:r>
      <w:r w:rsidR="0057291F" w:rsidRPr="003909B3">
        <w:t>to</w:t>
      </w:r>
      <w:proofErr w:type="gramEnd"/>
      <w:r w:rsidR="0057291F" w:rsidRPr="003909B3">
        <w:t xml:space="preserve"> earn Continuing Teacher and Leader Education </w:t>
      </w:r>
      <w:r w:rsidR="003909B3">
        <w:t xml:space="preserve">through the State University College at Buffalo </w:t>
      </w:r>
      <w:r w:rsidR="00436C95" w:rsidRPr="003909B3">
        <w:t>for active participation</w:t>
      </w:r>
      <w:r w:rsidR="003909B3">
        <w:t xml:space="preserve"> and completion of </w:t>
      </w:r>
      <w:r w:rsidR="00436C95" w:rsidRPr="003909B3">
        <w:t>this event</w:t>
      </w:r>
    </w:p>
    <w:p w14:paraId="224760FC" w14:textId="77777777" w:rsidR="00402EE6" w:rsidRPr="003909B3" w:rsidRDefault="00402EE6" w:rsidP="00402EE6">
      <w:pPr>
        <w:pStyle w:val="BodyText"/>
        <w:ind w:left="100" w:right="112"/>
        <w:jc w:val="both"/>
      </w:pPr>
    </w:p>
    <w:p w14:paraId="276076F2" w14:textId="77777777" w:rsidR="000F4FE4" w:rsidRPr="003909B3" w:rsidRDefault="00F965D6" w:rsidP="005F0BBA">
      <w:pPr>
        <w:pStyle w:val="Heading1"/>
        <w:ind w:hanging="100"/>
        <w:jc w:val="both"/>
      </w:pPr>
      <w:bookmarkStart w:id="0" w:name="Eligible_Applicants:"/>
      <w:bookmarkEnd w:id="0"/>
      <w:r w:rsidRPr="003909B3">
        <w:rPr>
          <w:u w:val="thick"/>
        </w:rPr>
        <w:t>Eligible Applicants:</w:t>
      </w:r>
    </w:p>
    <w:p w14:paraId="3ABFDBC2" w14:textId="0845D659" w:rsidR="000F4FE4" w:rsidRDefault="00C319B5">
      <w:pPr>
        <w:pStyle w:val="BodyText"/>
        <w:spacing w:before="1"/>
        <w:rPr>
          <w:sz w:val="25"/>
        </w:rPr>
      </w:pPr>
      <w:r>
        <w:rPr>
          <w:b/>
          <w:sz w:val="25"/>
        </w:rPr>
        <w:t xml:space="preserve">  </w:t>
      </w:r>
    </w:p>
    <w:p w14:paraId="071C366C" w14:textId="77777777" w:rsidR="009C600B" w:rsidRDefault="009C600B" w:rsidP="00C319B5">
      <w:pPr>
        <w:pStyle w:val="BodyText"/>
        <w:spacing w:before="93"/>
        <w:ind w:left="460" w:right="112" w:hanging="460"/>
        <w:jc w:val="both"/>
        <w:rPr>
          <w:b/>
        </w:rPr>
      </w:pPr>
      <w:r w:rsidRPr="009C600B">
        <w:rPr>
          <w:b/>
        </w:rPr>
        <w:t>New Teachers:</w:t>
      </w:r>
    </w:p>
    <w:p w14:paraId="6D5E8401" w14:textId="3CD91453" w:rsidR="000F4FE4" w:rsidRDefault="00E367A3" w:rsidP="009C600B">
      <w:pPr>
        <w:pStyle w:val="BodyText"/>
        <w:numPr>
          <w:ilvl w:val="0"/>
          <w:numId w:val="7"/>
        </w:numPr>
        <w:spacing w:before="93"/>
        <w:ind w:right="112"/>
        <w:jc w:val="both"/>
      </w:pPr>
      <w:r w:rsidRPr="003909B3">
        <w:t xml:space="preserve">Two (2) middle school teachers (one general educator and one special educator/interventionist) from the same  </w:t>
      </w:r>
      <w:r w:rsidR="00F965D6" w:rsidRPr="003909B3">
        <w:t>New York State public</w:t>
      </w:r>
      <w:r w:rsidRPr="003909B3">
        <w:t xml:space="preserve"> or charter</w:t>
      </w:r>
      <w:r w:rsidR="00436C95" w:rsidRPr="003909B3">
        <w:t>,</w:t>
      </w:r>
      <w:r w:rsidRPr="003909B3">
        <w:t xml:space="preserve"> </w:t>
      </w:r>
      <w:r w:rsidR="00F965D6" w:rsidRPr="003909B3">
        <w:t xml:space="preserve"> middle or junior high schools </w:t>
      </w:r>
      <w:r w:rsidRPr="003909B3">
        <w:t>(Grades 5-8), at any level</w:t>
      </w:r>
      <w:r w:rsidR="00F965D6" w:rsidRPr="003909B3">
        <w:t xml:space="preserve"> of academic need or demographic distribution, and at any level of RtI implementation are eligible to participate in the</w:t>
      </w:r>
      <w:r w:rsidR="00F965D6" w:rsidRPr="003909B3">
        <w:rPr>
          <w:spacing w:val="-35"/>
        </w:rPr>
        <w:t xml:space="preserve"> </w:t>
      </w:r>
      <w:r w:rsidR="00F965D6" w:rsidRPr="003909B3">
        <w:t>project.</w:t>
      </w:r>
    </w:p>
    <w:p w14:paraId="6EED92EF" w14:textId="77777777" w:rsidR="00C319B5" w:rsidRPr="003909B3" w:rsidRDefault="00C319B5" w:rsidP="00C319B5">
      <w:pPr>
        <w:pStyle w:val="BodyText"/>
        <w:spacing w:before="93"/>
        <w:ind w:left="1180" w:right="112"/>
        <w:jc w:val="both"/>
      </w:pPr>
    </w:p>
    <w:p w14:paraId="5DFB1518" w14:textId="77777777" w:rsidR="00E367A3" w:rsidRPr="003909B3" w:rsidRDefault="00E367A3" w:rsidP="00EB20A4">
      <w:pPr>
        <w:pStyle w:val="BodyText"/>
        <w:spacing w:before="93"/>
        <w:ind w:left="460" w:right="112" w:firstLine="710"/>
        <w:jc w:val="both"/>
      </w:pPr>
      <w:r w:rsidRPr="00EB20A4">
        <w:rPr>
          <w:b/>
        </w:rPr>
        <w:t>Note</w:t>
      </w:r>
      <w:r w:rsidRPr="003909B3">
        <w:t>:  teachers must attend as a team from the same school</w:t>
      </w:r>
    </w:p>
    <w:p w14:paraId="046527F1" w14:textId="6AA1236B" w:rsidR="00E367A3" w:rsidRDefault="00E367A3" w:rsidP="00EB20A4">
      <w:pPr>
        <w:pStyle w:val="BodyText"/>
        <w:spacing w:before="93"/>
        <w:ind w:left="460" w:right="112" w:firstLine="710"/>
        <w:jc w:val="both"/>
      </w:pPr>
      <w:r w:rsidRPr="003909B3">
        <w:t xml:space="preserve">           Requires support of building and central office administrator</w:t>
      </w:r>
    </w:p>
    <w:p w14:paraId="42D8B56F" w14:textId="2D87B27D" w:rsidR="009C600B" w:rsidRDefault="009C600B">
      <w:pPr>
        <w:pStyle w:val="BodyText"/>
        <w:spacing w:before="93"/>
        <w:ind w:left="460" w:right="112"/>
        <w:jc w:val="both"/>
      </w:pPr>
    </w:p>
    <w:p w14:paraId="49D72420" w14:textId="5D91BABC" w:rsidR="00EB20A4" w:rsidRDefault="00EB20A4">
      <w:pPr>
        <w:pStyle w:val="BodyText"/>
        <w:spacing w:before="93"/>
        <w:ind w:left="460" w:right="112"/>
        <w:jc w:val="both"/>
      </w:pPr>
    </w:p>
    <w:p w14:paraId="3AB5B9B4" w14:textId="68A20E72" w:rsidR="00EB20A4" w:rsidRDefault="00EB20A4">
      <w:pPr>
        <w:pStyle w:val="BodyText"/>
        <w:spacing w:before="93"/>
        <w:ind w:left="460" w:right="112"/>
        <w:jc w:val="both"/>
      </w:pPr>
    </w:p>
    <w:p w14:paraId="2C11265F" w14:textId="28F9E720" w:rsidR="00EB20A4" w:rsidRDefault="00EB20A4">
      <w:pPr>
        <w:pStyle w:val="BodyText"/>
        <w:spacing w:before="93"/>
        <w:ind w:left="460" w:right="112"/>
        <w:jc w:val="both"/>
      </w:pPr>
    </w:p>
    <w:p w14:paraId="16247D96" w14:textId="77777777" w:rsidR="00EB20A4" w:rsidRDefault="00EB20A4">
      <w:pPr>
        <w:pStyle w:val="BodyText"/>
        <w:spacing w:before="93"/>
        <w:ind w:left="460" w:right="112"/>
        <w:jc w:val="both"/>
      </w:pPr>
    </w:p>
    <w:p w14:paraId="7E718171" w14:textId="77777777" w:rsidR="00C319B5" w:rsidRPr="003909B3" w:rsidRDefault="00C319B5" w:rsidP="00C319B5">
      <w:pPr>
        <w:pStyle w:val="BodyText"/>
        <w:rPr>
          <w:b/>
          <w:sz w:val="26"/>
        </w:rPr>
      </w:pPr>
      <w:r w:rsidRPr="003909B3">
        <w:rPr>
          <w:b/>
          <w:sz w:val="26"/>
        </w:rPr>
        <w:t>Professional Development Logistics:</w:t>
      </w:r>
    </w:p>
    <w:p w14:paraId="42F12F67" w14:textId="765A3D85" w:rsidR="005F0BBA" w:rsidRDefault="005F0BBA" w:rsidP="005F0BBA">
      <w:pPr>
        <w:pStyle w:val="BodyText"/>
        <w:numPr>
          <w:ilvl w:val="0"/>
          <w:numId w:val="3"/>
        </w:numPr>
        <w:rPr>
          <w:sz w:val="26"/>
        </w:rPr>
      </w:pPr>
      <w:r w:rsidRPr="003909B3">
        <w:rPr>
          <w:sz w:val="26"/>
        </w:rPr>
        <w:t>Attendance and active participation at on-site training sessions in Albany, NY (</w:t>
      </w:r>
      <w:r>
        <w:rPr>
          <w:sz w:val="26"/>
        </w:rPr>
        <w:t>August 1</w:t>
      </w:r>
      <w:r w:rsidRPr="00C319B5">
        <w:rPr>
          <w:sz w:val="26"/>
          <w:vertAlign w:val="superscript"/>
        </w:rPr>
        <w:t>st</w:t>
      </w:r>
      <w:r>
        <w:rPr>
          <w:sz w:val="26"/>
        </w:rPr>
        <w:t xml:space="preserve"> and 2</w:t>
      </w:r>
      <w:r w:rsidRPr="00C319B5">
        <w:rPr>
          <w:sz w:val="26"/>
          <w:vertAlign w:val="superscript"/>
        </w:rPr>
        <w:t>nd</w:t>
      </w:r>
      <w:r>
        <w:rPr>
          <w:sz w:val="26"/>
        </w:rPr>
        <w:t>, 2019</w:t>
      </w:r>
      <w:r w:rsidR="00AB1D5B">
        <w:rPr>
          <w:sz w:val="26"/>
        </w:rPr>
        <w:t xml:space="preserve"> – Albany Marriott</w:t>
      </w:r>
      <w:bookmarkStart w:id="1" w:name="_GoBack"/>
      <w:bookmarkEnd w:id="1"/>
      <w:r w:rsidRPr="003909B3">
        <w:rPr>
          <w:sz w:val="26"/>
        </w:rPr>
        <w:t xml:space="preserve">). </w:t>
      </w:r>
      <w:r>
        <w:rPr>
          <w:sz w:val="26"/>
        </w:rPr>
        <w:t>Note: l</w:t>
      </w:r>
      <w:r w:rsidRPr="003909B3">
        <w:rPr>
          <w:sz w:val="26"/>
        </w:rPr>
        <w:t xml:space="preserve">odging will be provided; but costs associated with transportation, food, are not covered and will need to be assumed by participating teachers or their </w:t>
      </w:r>
      <w:r>
        <w:rPr>
          <w:sz w:val="26"/>
        </w:rPr>
        <w:t xml:space="preserve">respective </w:t>
      </w:r>
      <w:r w:rsidRPr="003909B3">
        <w:rPr>
          <w:sz w:val="26"/>
        </w:rPr>
        <w:t>school district.</w:t>
      </w:r>
    </w:p>
    <w:p w14:paraId="637FBA45" w14:textId="625D70E1" w:rsidR="00C319B5" w:rsidRPr="003909B3" w:rsidRDefault="00C319B5" w:rsidP="00C319B5">
      <w:pPr>
        <w:pStyle w:val="BodyText"/>
        <w:numPr>
          <w:ilvl w:val="0"/>
          <w:numId w:val="3"/>
        </w:numPr>
        <w:rPr>
          <w:sz w:val="26"/>
        </w:rPr>
      </w:pPr>
      <w:r w:rsidRPr="003909B3">
        <w:rPr>
          <w:sz w:val="26"/>
        </w:rPr>
        <w:t xml:space="preserve">Completion of </w:t>
      </w:r>
      <w:r>
        <w:rPr>
          <w:sz w:val="26"/>
        </w:rPr>
        <w:t>o</w:t>
      </w:r>
      <w:r w:rsidRPr="003909B3">
        <w:rPr>
          <w:sz w:val="26"/>
        </w:rPr>
        <w:t>n-line SRSD training program (12 modules) offered by ThinkSRSD!</w:t>
      </w:r>
      <w:r>
        <w:rPr>
          <w:sz w:val="26"/>
        </w:rPr>
        <w:t xml:space="preserve"> </w:t>
      </w:r>
      <w:r w:rsidR="005F0BBA">
        <w:rPr>
          <w:sz w:val="26"/>
        </w:rPr>
        <w:t xml:space="preserve"> by September 15</w:t>
      </w:r>
      <w:r w:rsidR="005F0BBA" w:rsidRPr="005F0BBA">
        <w:rPr>
          <w:sz w:val="26"/>
          <w:vertAlign w:val="superscript"/>
        </w:rPr>
        <w:t>th</w:t>
      </w:r>
      <w:r w:rsidR="005F0BBA">
        <w:rPr>
          <w:sz w:val="26"/>
        </w:rPr>
        <w:t>, 2019.</w:t>
      </w:r>
    </w:p>
    <w:p w14:paraId="3619CA66" w14:textId="1BD50B74" w:rsidR="00C319B5" w:rsidRPr="003909B3" w:rsidRDefault="00C319B5" w:rsidP="00C319B5">
      <w:pPr>
        <w:pStyle w:val="BodyText"/>
        <w:numPr>
          <w:ilvl w:val="0"/>
          <w:numId w:val="3"/>
        </w:numPr>
        <w:rPr>
          <w:sz w:val="26"/>
        </w:rPr>
      </w:pPr>
      <w:r w:rsidRPr="003909B3">
        <w:rPr>
          <w:sz w:val="26"/>
        </w:rPr>
        <w:t xml:space="preserve">Attendance and active participation in </w:t>
      </w:r>
      <w:r>
        <w:rPr>
          <w:sz w:val="26"/>
        </w:rPr>
        <w:t>four</w:t>
      </w:r>
      <w:r w:rsidR="005F0BBA">
        <w:rPr>
          <w:sz w:val="26"/>
        </w:rPr>
        <w:t>,</w:t>
      </w:r>
      <w:r w:rsidRPr="003909B3">
        <w:rPr>
          <w:sz w:val="26"/>
        </w:rPr>
        <w:t xml:space="preserve"> monthly, one-hour, after-school SRSD webinars</w:t>
      </w:r>
      <w:r w:rsidR="00EB20A4">
        <w:rPr>
          <w:sz w:val="26"/>
        </w:rPr>
        <w:t xml:space="preserve"> beginning in September of 2019</w:t>
      </w:r>
    </w:p>
    <w:p w14:paraId="5B8D3A18" w14:textId="77777777" w:rsidR="00C319B5" w:rsidRDefault="00C319B5" w:rsidP="00C319B5">
      <w:pPr>
        <w:pStyle w:val="BodyText"/>
        <w:rPr>
          <w:sz w:val="26"/>
        </w:rPr>
      </w:pPr>
    </w:p>
    <w:p w14:paraId="53FA9E68" w14:textId="77777777" w:rsidR="00C319B5" w:rsidRPr="003909B3" w:rsidRDefault="00C319B5" w:rsidP="00C319B5">
      <w:pPr>
        <w:pStyle w:val="BodyText"/>
        <w:rPr>
          <w:b/>
          <w:sz w:val="26"/>
        </w:rPr>
      </w:pPr>
      <w:r w:rsidRPr="003909B3">
        <w:rPr>
          <w:b/>
          <w:sz w:val="26"/>
        </w:rPr>
        <w:t>Other Requirements:</w:t>
      </w:r>
    </w:p>
    <w:p w14:paraId="509BE701" w14:textId="77777777" w:rsidR="00C319B5" w:rsidRPr="003909B3" w:rsidRDefault="00C319B5" w:rsidP="00C319B5">
      <w:pPr>
        <w:pStyle w:val="BodyText"/>
        <w:numPr>
          <w:ilvl w:val="0"/>
          <w:numId w:val="3"/>
        </w:numPr>
        <w:rPr>
          <w:sz w:val="26"/>
        </w:rPr>
      </w:pPr>
      <w:r w:rsidRPr="003909B3">
        <w:rPr>
          <w:sz w:val="26"/>
        </w:rPr>
        <w:t>Signature of middle school principal required on application</w:t>
      </w:r>
    </w:p>
    <w:p w14:paraId="07F9E86F" w14:textId="77777777" w:rsidR="00C319B5" w:rsidRDefault="00C319B5" w:rsidP="00C319B5">
      <w:pPr>
        <w:pStyle w:val="BodyText"/>
        <w:numPr>
          <w:ilvl w:val="0"/>
          <w:numId w:val="3"/>
        </w:numPr>
        <w:rPr>
          <w:sz w:val="26"/>
        </w:rPr>
      </w:pPr>
      <w:r w:rsidRPr="003909B3">
        <w:rPr>
          <w:sz w:val="26"/>
        </w:rPr>
        <w:t>Signature of district superintendent or assistant superintendent for curriculum and instruction required on application</w:t>
      </w:r>
    </w:p>
    <w:p w14:paraId="1956A05A" w14:textId="70D68717" w:rsidR="00C319B5" w:rsidRDefault="00C319B5" w:rsidP="00C319B5">
      <w:pPr>
        <w:pStyle w:val="BodyText"/>
        <w:numPr>
          <w:ilvl w:val="0"/>
          <w:numId w:val="3"/>
        </w:numPr>
        <w:rPr>
          <w:sz w:val="26"/>
        </w:rPr>
      </w:pPr>
      <w:r>
        <w:rPr>
          <w:sz w:val="26"/>
        </w:rPr>
        <w:t>Pre- and post-writing samples of students</w:t>
      </w:r>
    </w:p>
    <w:p w14:paraId="71096FC5" w14:textId="3C2AAF1C" w:rsidR="00C319B5" w:rsidRDefault="00C319B5" w:rsidP="00C319B5">
      <w:pPr>
        <w:pStyle w:val="BodyText"/>
        <w:numPr>
          <w:ilvl w:val="0"/>
          <w:numId w:val="3"/>
        </w:numPr>
        <w:rPr>
          <w:sz w:val="26"/>
        </w:rPr>
      </w:pPr>
      <w:r>
        <w:rPr>
          <w:sz w:val="26"/>
        </w:rPr>
        <w:t>Peer observation of colleague teaching a SRSD session</w:t>
      </w:r>
    </w:p>
    <w:p w14:paraId="4C8C99D7" w14:textId="749C3C9B" w:rsidR="00C319B5" w:rsidRDefault="00C319B5" w:rsidP="00C319B5">
      <w:pPr>
        <w:pStyle w:val="BodyText"/>
        <w:numPr>
          <w:ilvl w:val="0"/>
          <w:numId w:val="3"/>
        </w:numPr>
        <w:rPr>
          <w:sz w:val="26"/>
        </w:rPr>
      </w:pPr>
      <w:r>
        <w:rPr>
          <w:sz w:val="26"/>
        </w:rPr>
        <w:t>Submission of lesson artifact from a SRSD session</w:t>
      </w:r>
    </w:p>
    <w:p w14:paraId="4A040AD0" w14:textId="77777777" w:rsidR="000F4FE4" w:rsidRPr="003909B3" w:rsidRDefault="000F4FE4">
      <w:pPr>
        <w:pStyle w:val="BodyText"/>
        <w:rPr>
          <w:sz w:val="26"/>
        </w:rPr>
      </w:pPr>
    </w:p>
    <w:p w14:paraId="548BCDFE" w14:textId="45674B43" w:rsidR="000F4FE4" w:rsidRPr="003909B3" w:rsidRDefault="00F965D6">
      <w:pPr>
        <w:tabs>
          <w:tab w:val="left" w:pos="2073"/>
        </w:tabs>
        <w:spacing w:before="186"/>
        <w:ind w:left="100"/>
        <w:rPr>
          <w:sz w:val="24"/>
        </w:rPr>
      </w:pPr>
      <w:r w:rsidRPr="003909B3">
        <w:rPr>
          <w:b/>
          <w:sz w:val="24"/>
        </w:rPr>
        <w:t>Project</w:t>
      </w:r>
      <w:r w:rsidRPr="003909B3">
        <w:rPr>
          <w:b/>
          <w:spacing w:val="-4"/>
          <w:sz w:val="24"/>
        </w:rPr>
        <w:t xml:space="preserve"> </w:t>
      </w:r>
      <w:r w:rsidRPr="003909B3">
        <w:rPr>
          <w:b/>
          <w:sz w:val="24"/>
        </w:rPr>
        <w:t>Period:</w:t>
      </w:r>
      <w:r w:rsidRPr="003909B3">
        <w:rPr>
          <w:b/>
          <w:sz w:val="24"/>
        </w:rPr>
        <w:tab/>
      </w:r>
      <w:r w:rsidR="005F0BBA">
        <w:rPr>
          <w:sz w:val="24"/>
        </w:rPr>
        <w:t xml:space="preserve">August </w:t>
      </w:r>
      <w:r w:rsidR="00EB20A4">
        <w:rPr>
          <w:sz w:val="24"/>
        </w:rPr>
        <w:t xml:space="preserve">2019 </w:t>
      </w:r>
      <w:r w:rsidR="00EB20A4" w:rsidRPr="003909B3">
        <w:rPr>
          <w:sz w:val="24"/>
        </w:rPr>
        <w:t>through</w:t>
      </w:r>
      <w:r w:rsidRPr="003909B3">
        <w:rPr>
          <w:sz w:val="24"/>
        </w:rPr>
        <w:t xml:space="preserve"> </w:t>
      </w:r>
      <w:r w:rsidR="005F0BBA">
        <w:rPr>
          <w:sz w:val="24"/>
        </w:rPr>
        <w:t xml:space="preserve">December </w:t>
      </w:r>
      <w:r w:rsidRPr="003909B3">
        <w:rPr>
          <w:sz w:val="24"/>
        </w:rPr>
        <w:t>20</w:t>
      </w:r>
      <w:r w:rsidR="00E367A3" w:rsidRPr="003909B3">
        <w:rPr>
          <w:sz w:val="24"/>
        </w:rPr>
        <w:t>19</w:t>
      </w:r>
    </w:p>
    <w:p w14:paraId="126A6F54" w14:textId="77777777" w:rsidR="00625D29" w:rsidRPr="003909B3" w:rsidRDefault="00625D29">
      <w:pPr>
        <w:tabs>
          <w:tab w:val="left" w:pos="2073"/>
        </w:tabs>
        <w:spacing w:before="186"/>
        <w:ind w:left="100"/>
        <w:rPr>
          <w:sz w:val="24"/>
        </w:rPr>
      </w:pPr>
    </w:p>
    <w:p w14:paraId="183DAC21" w14:textId="47176032" w:rsidR="000F4FE4" w:rsidRPr="003909B3" w:rsidRDefault="007B5399" w:rsidP="00625D29">
      <w:pPr>
        <w:pStyle w:val="BodyText"/>
        <w:spacing w:before="2"/>
        <w:ind w:left="90"/>
        <w:rPr>
          <w:sz w:val="25"/>
        </w:rPr>
      </w:pPr>
      <w:r w:rsidRPr="003909B3">
        <w:rPr>
          <w:b/>
          <w:sz w:val="25"/>
        </w:rPr>
        <w:t>Cost:</w:t>
      </w:r>
      <w:r w:rsidRPr="003909B3">
        <w:rPr>
          <w:sz w:val="25"/>
        </w:rPr>
        <w:t xml:space="preserve">  ALL professional development </w:t>
      </w:r>
      <w:r w:rsidR="003909B3">
        <w:rPr>
          <w:sz w:val="25"/>
        </w:rPr>
        <w:t>related activities</w:t>
      </w:r>
      <w:r w:rsidRPr="003909B3">
        <w:rPr>
          <w:sz w:val="25"/>
        </w:rPr>
        <w:t xml:space="preserve"> (e.g., on-line training program, monthly webinars, and on-site training sessions in Albany) </w:t>
      </w:r>
      <w:r w:rsidR="007A4AFD" w:rsidRPr="003909B3">
        <w:rPr>
          <w:sz w:val="25"/>
        </w:rPr>
        <w:t xml:space="preserve">will be assumed by the NYS RtI </w:t>
      </w:r>
      <w:r w:rsidR="005F0BBA">
        <w:rPr>
          <w:sz w:val="25"/>
        </w:rPr>
        <w:t>MS DP</w:t>
      </w:r>
      <w:r w:rsidR="007A4AFD" w:rsidRPr="003909B3">
        <w:rPr>
          <w:sz w:val="25"/>
        </w:rPr>
        <w:t xml:space="preserve"> and </w:t>
      </w:r>
      <w:r w:rsidRPr="003909B3">
        <w:rPr>
          <w:sz w:val="25"/>
        </w:rPr>
        <w:t xml:space="preserve">are provided free of charge to participating teachers.  Teachers and/or </w:t>
      </w:r>
      <w:r w:rsidR="00625D29" w:rsidRPr="003909B3">
        <w:rPr>
          <w:sz w:val="25"/>
        </w:rPr>
        <w:t xml:space="preserve">their </w:t>
      </w:r>
      <w:r w:rsidRPr="003909B3">
        <w:rPr>
          <w:sz w:val="25"/>
        </w:rPr>
        <w:t>school district will be responsible for costs associated with on-site PD sessions in Albany (e.g. transportation, food,).</w:t>
      </w:r>
    </w:p>
    <w:p w14:paraId="110133D3" w14:textId="77777777" w:rsidR="00625D29" w:rsidRPr="003909B3" w:rsidRDefault="00625D29" w:rsidP="00625D29">
      <w:pPr>
        <w:pStyle w:val="BodyText"/>
        <w:spacing w:before="2"/>
        <w:ind w:left="90"/>
        <w:rPr>
          <w:sz w:val="25"/>
        </w:rPr>
      </w:pPr>
    </w:p>
    <w:p w14:paraId="762DE437" w14:textId="77A0857C" w:rsidR="000F4FE4" w:rsidRPr="003909B3" w:rsidRDefault="00F965D6" w:rsidP="00625D29">
      <w:pPr>
        <w:tabs>
          <w:tab w:val="left" w:pos="2735"/>
        </w:tabs>
        <w:spacing w:before="92"/>
        <w:ind w:left="90"/>
        <w:rPr>
          <w:sz w:val="24"/>
        </w:rPr>
      </w:pPr>
      <w:r w:rsidRPr="003909B3">
        <w:rPr>
          <w:b/>
          <w:sz w:val="24"/>
          <w:u w:val="thick"/>
        </w:rPr>
        <w:t>Application</w:t>
      </w:r>
      <w:r w:rsidRPr="003909B3">
        <w:rPr>
          <w:b/>
          <w:spacing w:val="-12"/>
          <w:sz w:val="24"/>
          <w:u w:val="thick"/>
        </w:rPr>
        <w:t xml:space="preserve"> </w:t>
      </w:r>
      <w:r w:rsidRPr="003909B3">
        <w:rPr>
          <w:b/>
          <w:sz w:val="24"/>
          <w:u w:val="thick"/>
        </w:rPr>
        <w:t>Deadline:</w:t>
      </w:r>
      <w:r w:rsidRPr="003909B3">
        <w:rPr>
          <w:b/>
          <w:sz w:val="24"/>
        </w:rPr>
        <w:tab/>
      </w:r>
      <w:r w:rsidR="005F0BBA">
        <w:rPr>
          <w:sz w:val="24"/>
        </w:rPr>
        <w:t>July 15</w:t>
      </w:r>
      <w:r w:rsidR="005F0BBA" w:rsidRPr="005F0BBA">
        <w:rPr>
          <w:sz w:val="24"/>
          <w:vertAlign w:val="superscript"/>
        </w:rPr>
        <w:t>th</w:t>
      </w:r>
      <w:r w:rsidR="005F0BBA">
        <w:rPr>
          <w:sz w:val="24"/>
        </w:rPr>
        <w:t>, 2019</w:t>
      </w:r>
      <w:r w:rsidR="00643AFF">
        <w:rPr>
          <w:sz w:val="24"/>
        </w:rPr>
        <w:t xml:space="preserve">.  </w:t>
      </w:r>
      <w:bookmarkStart w:id="2" w:name="_Hlk11927219"/>
      <w:r w:rsidR="00643AFF">
        <w:rPr>
          <w:sz w:val="24"/>
        </w:rPr>
        <w:t>Upon review of application, eligible participants will be sent a link that will allow them to register for the SRSD PD Project.</w:t>
      </w:r>
    </w:p>
    <w:p w14:paraId="59990585" w14:textId="77777777" w:rsidR="000F4FE4" w:rsidRPr="003909B3" w:rsidRDefault="000F4FE4">
      <w:pPr>
        <w:pStyle w:val="BodyText"/>
        <w:spacing w:before="10"/>
        <w:rPr>
          <w:sz w:val="28"/>
        </w:rPr>
      </w:pPr>
    </w:p>
    <w:bookmarkEnd w:id="2"/>
    <w:p w14:paraId="5E759CC0" w14:textId="5408ECCF" w:rsidR="000F4FE4" w:rsidRPr="003909B3" w:rsidRDefault="00F965D6" w:rsidP="00E367A3">
      <w:pPr>
        <w:tabs>
          <w:tab w:val="left" w:pos="5042"/>
        </w:tabs>
        <w:spacing w:before="92"/>
        <w:ind w:left="100"/>
        <w:rPr>
          <w:sz w:val="24"/>
        </w:rPr>
        <w:sectPr w:rsidR="000F4FE4" w:rsidRPr="003909B3" w:rsidSect="003909B3">
          <w:type w:val="continuous"/>
          <w:pgSz w:w="12240" w:h="15840"/>
          <w:pgMar w:top="90" w:right="1440" w:bottom="280" w:left="1260" w:header="720" w:footer="720" w:gutter="0"/>
          <w:cols w:space="720"/>
        </w:sectPr>
      </w:pPr>
      <w:r w:rsidRPr="003909B3">
        <w:rPr>
          <w:b/>
          <w:sz w:val="24"/>
          <w:u w:val="thick"/>
        </w:rPr>
        <w:t>Completed Applications Must Be</w:t>
      </w:r>
      <w:r w:rsidRPr="003909B3">
        <w:rPr>
          <w:b/>
          <w:spacing w:val="-28"/>
          <w:sz w:val="24"/>
          <w:u w:val="thick"/>
        </w:rPr>
        <w:t xml:space="preserve"> </w:t>
      </w:r>
      <w:r w:rsidRPr="003909B3">
        <w:rPr>
          <w:b/>
          <w:sz w:val="24"/>
          <w:u w:val="thick"/>
        </w:rPr>
        <w:t>Sent</w:t>
      </w:r>
      <w:r w:rsidRPr="003909B3">
        <w:rPr>
          <w:b/>
          <w:spacing w:val="-10"/>
          <w:sz w:val="24"/>
          <w:u w:val="thick"/>
        </w:rPr>
        <w:t xml:space="preserve"> </w:t>
      </w:r>
      <w:r w:rsidRPr="003909B3">
        <w:rPr>
          <w:b/>
          <w:sz w:val="24"/>
          <w:u w:val="thick"/>
        </w:rPr>
        <w:t>To:</w:t>
      </w:r>
      <w:r w:rsidR="00E367A3" w:rsidRPr="003909B3">
        <w:rPr>
          <w:b/>
          <w:sz w:val="24"/>
        </w:rPr>
        <w:t xml:space="preserve"> </w:t>
      </w:r>
      <w:hyperlink r:id="rId9" w:history="1">
        <w:r w:rsidR="00643AFF" w:rsidRPr="001777F8">
          <w:rPr>
            <w:rStyle w:val="Hyperlink"/>
            <w:sz w:val="24"/>
          </w:rPr>
          <w:t>janczatm@nysrti.org</w:t>
        </w:r>
      </w:hyperlink>
      <w:r w:rsidR="00643AFF">
        <w:rPr>
          <w:color w:val="0000FF"/>
          <w:sz w:val="24"/>
          <w:u w:val="single" w:color="0000FF"/>
        </w:rPr>
        <w:t xml:space="preserve">. </w:t>
      </w:r>
    </w:p>
    <w:p w14:paraId="610B5EFE" w14:textId="77777777" w:rsidR="000F4FE4" w:rsidRPr="003909B3" w:rsidRDefault="000F4FE4">
      <w:pPr>
        <w:pStyle w:val="BodyText"/>
        <w:rPr>
          <w:sz w:val="20"/>
        </w:rPr>
      </w:pPr>
    </w:p>
    <w:p w14:paraId="0C483009" w14:textId="77777777" w:rsidR="000F4FE4" w:rsidRPr="003909B3" w:rsidRDefault="00C80C74" w:rsidP="00C80C74">
      <w:pPr>
        <w:pStyle w:val="BodyText"/>
        <w:spacing w:before="4"/>
        <w:jc w:val="center"/>
        <w:rPr>
          <w:b/>
          <w:sz w:val="22"/>
        </w:rPr>
      </w:pPr>
      <w:r w:rsidRPr="003909B3">
        <w:rPr>
          <w:b/>
          <w:sz w:val="22"/>
        </w:rPr>
        <w:t>APPLICATION:</w:t>
      </w:r>
    </w:p>
    <w:p w14:paraId="4867831D" w14:textId="18FBE719" w:rsidR="00C80C74" w:rsidRPr="003909B3" w:rsidRDefault="00C80C74" w:rsidP="00C80C74">
      <w:pPr>
        <w:pStyle w:val="BodyText"/>
        <w:spacing w:before="4"/>
        <w:jc w:val="center"/>
        <w:rPr>
          <w:b/>
          <w:sz w:val="22"/>
        </w:rPr>
      </w:pPr>
      <w:r w:rsidRPr="003909B3">
        <w:rPr>
          <w:b/>
          <w:sz w:val="22"/>
        </w:rPr>
        <w:t xml:space="preserve">Complete application and forward to Dr. Theresa M. Janczak by </w:t>
      </w:r>
      <w:r w:rsidR="005F0BBA">
        <w:rPr>
          <w:b/>
          <w:sz w:val="22"/>
        </w:rPr>
        <w:t>July 15</w:t>
      </w:r>
      <w:r w:rsidRPr="003909B3">
        <w:rPr>
          <w:b/>
          <w:sz w:val="22"/>
          <w:vertAlign w:val="superscript"/>
        </w:rPr>
        <w:t>th</w:t>
      </w:r>
      <w:r w:rsidRPr="003909B3">
        <w:rPr>
          <w:b/>
          <w:sz w:val="22"/>
        </w:rPr>
        <w:t>, 201</w:t>
      </w:r>
      <w:r w:rsidR="005F0BBA">
        <w:rPr>
          <w:b/>
          <w:sz w:val="22"/>
        </w:rPr>
        <w:t>9</w:t>
      </w:r>
      <w:r w:rsidRPr="003909B3">
        <w:rPr>
          <w:b/>
          <w:sz w:val="22"/>
        </w:rPr>
        <w:t xml:space="preserve"> </w:t>
      </w:r>
    </w:p>
    <w:p w14:paraId="461DD211" w14:textId="77777777" w:rsidR="00C80C74" w:rsidRPr="003909B3" w:rsidRDefault="00AB1D5B" w:rsidP="00C80C74">
      <w:pPr>
        <w:pStyle w:val="BodyText"/>
        <w:spacing w:before="4"/>
        <w:jc w:val="center"/>
        <w:rPr>
          <w:b/>
          <w:sz w:val="22"/>
        </w:rPr>
      </w:pPr>
      <w:hyperlink r:id="rId10" w:history="1">
        <w:r w:rsidR="00C80C74" w:rsidRPr="003909B3">
          <w:rPr>
            <w:rStyle w:val="Hyperlink"/>
            <w:b/>
            <w:sz w:val="22"/>
          </w:rPr>
          <w:t>janczatm@nysrti.org</w:t>
        </w:r>
      </w:hyperlink>
    </w:p>
    <w:p w14:paraId="0110AA8D" w14:textId="77777777" w:rsidR="00C80C74" w:rsidRPr="003909B3" w:rsidRDefault="00C80C74" w:rsidP="00C80C74">
      <w:pPr>
        <w:pStyle w:val="BodyText"/>
        <w:spacing w:before="4"/>
        <w:jc w:val="center"/>
        <w:rPr>
          <w:b/>
          <w:sz w:val="22"/>
        </w:rPr>
      </w:pPr>
    </w:p>
    <w:p w14:paraId="776B8490" w14:textId="77777777" w:rsidR="00E367A3" w:rsidRPr="003909B3" w:rsidRDefault="00E367A3" w:rsidP="00E367A3">
      <w:pPr>
        <w:pStyle w:val="Heading1"/>
        <w:spacing w:before="92"/>
        <w:ind w:left="2880" w:hanging="2609"/>
        <w:jc w:val="center"/>
      </w:pPr>
      <w:r w:rsidRPr="003909B3">
        <w:t>Practice Based Professional Development</w:t>
      </w:r>
    </w:p>
    <w:p w14:paraId="72C981FF" w14:textId="77777777" w:rsidR="00E367A3" w:rsidRPr="003909B3" w:rsidRDefault="00E367A3" w:rsidP="00E367A3">
      <w:pPr>
        <w:pStyle w:val="Heading1"/>
        <w:spacing w:before="92"/>
        <w:ind w:left="2880" w:hanging="2609"/>
        <w:jc w:val="center"/>
      </w:pPr>
      <w:r w:rsidRPr="003909B3">
        <w:t>for</w:t>
      </w:r>
    </w:p>
    <w:p w14:paraId="378CF86B" w14:textId="77777777" w:rsidR="00E367A3" w:rsidRPr="003909B3" w:rsidRDefault="00E367A3" w:rsidP="00E367A3">
      <w:pPr>
        <w:pStyle w:val="Heading1"/>
        <w:spacing w:before="92"/>
        <w:ind w:left="2880" w:hanging="2609"/>
        <w:jc w:val="center"/>
      </w:pPr>
      <w:r w:rsidRPr="003909B3">
        <w:t>Self-Regulated Strategy Development in Writing</w:t>
      </w:r>
    </w:p>
    <w:p w14:paraId="3622E030" w14:textId="77777777" w:rsidR="00E367A3" w:rsidRPr="003909B3" w:rsidRDefault="00E367A3" w:rsidP="00E367A3">
      <w:pPr>
        <w:pStyle w:val="Heading1"/>
        <w:spacing w:before="92"/>
        <w:ind w:left="2880" w:hanging="2609"/>
        <w:jc w:val="center"/>
      </w:pPr>
    </w:p>
    <w:p w14:paraId="72FF5791" w14:textId="77777777" w:rsidR="00E367A3" w:rsidRPr="003909B3" w:rsidRDefault="00E367A3" w:rsidP="00E367A3">
      <w:pPr>
        <w:pStyle w:val="Heading1"/>
        <w:spacing w:before="92"/>
        <w:ind w:left="2880" w:hanging="2609"/>
        <w:jc w:val="center"/>
      </w:pPr>
    </w:p>
    <w:p w14:paraId="48CF567A" w14:textId="77777777" w:rsidR="000F4FE4" w:rsidRPr="003909B3" w:rsidRDefault="00C80C74" w:rsidP="00C80C74">
      <w:pPr>
        <w:spacing w:before="1"/>
        <w:ind w:left="100"/>
        <w:rPr>
          <w:b/>
          <w:sz w:val="24"/>
        </w:rPr>
      </w:pPr>
      <w:r w:rsidRPr="003909B3">
        <w:rPr>
          <w:b/>
          <w:sz w:val="24"/>
        </w:rPr>
        <w:t>Participating General Education Teacher</w:t>
      </w:r>
      <w:r w:rsidR="00EE5F37" w:rsidRPr="003909B3">
        <w:rPr>
          <w:b/>
          <w:sz w:val="24"/>
        </w:rPr>
        <w:t xml:space="preserve">: </w:t>
      </w:r>
      <w:r w:rsidRPr="003909B3">
        <w:rPr>
          <w:b/>
          <w:sz w:val="24"/>
        </w:rPr>
        <w:t>___________________________________</w:t>
      </w:r>
    </w:p>
    <w:p w14:paraId="55356973" w14:textId="77777777" w:rsidR="00C80C74" w:rsidRPr="003909B3" w:rsidRDefault="00C80C74">
      <w:pPr>
        <w:spacing w:before="1"/>
        <w:ind w:left="100"/>
        <w:jc w:val="both"/>
        <w:rPr>
          <w:b/>
          <w:sz w:val="24"/>
        </w:rPr>
      </w:pPr>
      <w:r w:rsidRPr="003909B3">
        <w:rPr>
          <w:b/>
          <w:sz w:val="24"/>
        </w:rPr>
        <w:t xml:space="preserve">                Email address: _________________________________________________</w:t>
      </w:r>
    </w:p>
    <w:p w14:paraId="7D1B4687" w14:textId="77777777" w:rsidR="00C80C74" w:rsidRPr="003909B3" w:rsidRDefault="00C80C74">
      <w:pPr>
        <w:spacing w:before="1"/>
        <w:ind w:left="100"/>
        <w:jc w:val="both"/>
        <w:rPr>
          <w:b/>
          <w:sz w:val="24"/>
        </w:rPr>
      </w:pPr>
    </w:p>
    <w:p w14:paraId="1A6D9C83" w14:textId="77777777" w:rsidR="00C80C74" w:rsidRPr="003909B3" w:rsidRDefault="00C80C74" w:rsidP="00C80C74">
      <w:pPr>
        <w:spacing w:before="1"/>
        <w:ind w:left="100"/>
        <w:rPr>
          <w:b/>
          <w:sz w:val="24"/>
        </w:rPr>
      </w:pPr>
      <w:r w:rsidRPr="003909B3">
        <w:rPr>
          <w:b/>
          <w:sz w:val="24"/>
        </w:rPr>
        <w:t>Participating Special Education Teacher or Interventionist: ____________________</w:t>
      </w:r>
    </w:p>
    <w:p w14:paraId="7A19FD9E" w14:textId="77777777" w:rsidR="00C80C74" w:rsidRPr="003909B3" w:rsidRDefault="00C80C74">
      <w:pPr>
        <w:spacing w:before="1"/>
        <w:ind w:left="100"/>
        <w:jc w:val="both"/>
        <w:rPr>
          <w:b/>
          <w:sz w:val="24"/>
        </w:rPr>
      </w:pPr>
      <w:r w:rsidRPr="003909B3">
        <w:rPr>
          <w:b/>
          <w:sz w:val="24"/>
        </w:rPr>
        <w:t xml:space="preserve">                Email address: _________________________________________________</w:t>
      </w:r>
    </w:p>
    <w:p w14:paraId="522380CC" w14:textId="77777777" w:rsidR="00C80C74" w:rsidRPr="003909B3" w:rsidRDefault="00C80C74">
      <w:pPr>
        <w:spacing w:before="1"/>
        <w:ind w:left="100"/>
        <w:jc w:val="both"/>
        <w:rPr>
          <w:b/>
          <w:sz w:val="24"/>
        </w:rPr>
      </w:pPr>
    </w:p>
    <w:p w14:paraId="3710E940" w14:textId="77777777" w:rsidR="00C80C74" w:rsidRPr="003909B3" w:rsidRDefault="00C80C74">
      <w:pPr>
        <w:spacing w:before="1"/>
        <w:ind w:left="100"/>
        <w:jc w:val="both"/>
        <w:rPr>
          <w:b/>
          <w:sz w:val="24"/>
        </w:rPr>
      </w:pPr>
      <w:r w:rsidRPr="003909B3">
        <w:rPr>
          <w:b/>
          <w:sz w:val="24"/>
        </w:rPr>
        <w:t>Name of Middle School:</w:t>
      </w:r>
    </w:p>
    <w:p w14:paraId="1ED11F9B" w14:textId="77777777" w:rsidR="00EE5F37" w:rsidRPr="003909B3" w:rsidRDefault="00EE5F37">
      <w:pPr>
        <w:spacing w:before="1"/>
        <w:ind w:left="100"/>
        <w:jc w:val="both"/>
        <w:rPr>
          <w:b/>
          <w:sz w:val="24"/>
        </w:rPr>
      </w:pPr>
      <w:r w:rsidRPr="003909B3">
        <w:rPr>
          <w:b/>
          <w:sz w:val="24"/>
        </w:rPr>
        <w:t xml:space="preserve">            Address:   ____________________________________</w:t>
      </w:r>
    </w:p>
    <w:p w14:paraId="57B6519A" w14:textId="77777777" w:rsidR="00EE5F37" w:rsidRPr="003909B3" w:rsidRDefault="00EE5F37">
      <w:pPr>
        <w:spacing w:before="1"/>
        <w:ind w:left="100"/>
        <w:jc w:val="both"/>
        <w:rPr>
          <w:b/>
          <w:sz w:val="24"/>
        </w:rPr>
      </w:pPr>
      <w:r w:rsidRPr="003909B3">
        <w:rPr>
          <w:b/>
          <w:sz w:val="24"/>
        </w:rPr>
        <w:t xml:space="preserve">            City:          ____________________________________    Zip Code: ________</w:t>
      </w:r>
    </w:p>
    <w:p w14:paraId="0865680D" w14:textId="31FF4827" w:rsidR="00EE5F37" w:rsidRPr="003909B3" w:rsidRDefault="00EE5F37">
      <w:pPr>
        <w:spacing w:before="1"/>
        <w:ind w:left="100"/>
        <w:jc w:val="both"/>
        <w:rPr>
          <w:b/>
          <w:sz w:val="24"/>
        </w:rPr>
      </w:pPr>
      <w:r w:rsidRPr="003909B3">
        <w:rPr>
          <w:b/>
          <w:sz w:val="24"/>
        </w:rPr>
        <w:t xml:space="preserve">            Phone: </w:t>
      </w:r>
      <w:proofErr w:type="gramStart"/>
      <w:r w:rsidRPr="003909B3">
        <w:rPr>
          <w:b/>
          <w:sz w:val="24"/>
        </w:rPr>
        <w:t xml:space="preserve"> </w:t>
      </w:r>
      <w:r w:rsidR="00EB20A4" w:rsidRPr="003909B3">
        <w:rPr>
          <w:b/>
          <w:sz w:val="24"/>
        </w:rPr>
        <w:t xml:space="preserve">  (</w:t>
      </w:r>
      <w:proofErr w:type="gramEnd"/>
      <w:r w:rsidRPr="003909B3">
        <w:rPr>
          <w:b/>
          <w:sz w:val="24"/>
        </w:rPr>
        <w:t xml:space="preserve">       )        -              ext. </w:t>
      </w:r>
    </w:p>
    <w:p w14:paraId="35556BCD" w14:textId="137F0F10" w:rsidR="00EE5F37" w:rsidRPr="003909B3" w:rsidRDefault="00C80C74">
      <w:pPr>
        <w:spacing w:before="1"/>
        <w:ind w:left="100"/>
        <w:jc w:val="both"/>
        <w:rPr>
          <w:b/>
          <w:sz w:val="24"/>
        </w:rPr>
      </w:pPr>
      <w:r w:rsidRPr="003909B3">
        <w:rPr>
          <w:b/>
          <w:sz w:val="24"/>
        </w:rPr>
        <w:t xml:space="preserve">           </w:t>
      </w:r>
      <w:r w:rsidR="00EE5F37" w:rsidRPr="003909B3">
        <w:rPr>
          <w:b/>
          <w:sz w:val="24"/>
        </w:rPr>
        <w:t xml:space="preserve">School </w:t>
      </w:r>
      <w:r w:rsidR="00EB20A4" w:rsidRPr="003909B3">
        <w:rPr>
          <w:b/>
          <w:sz w:val="24"/>
        </w:rPr>
        <w:t>District: _</w:t>
      </w:r>
      <w:r w:rsidRPr="003909B3">
        <w:rPr>
          <w:b/>
          <w:sz w:val="24"/>
        </w:rPr>
        <w:t>__________________________________________________</w:t>
      </w:r>
    </w:p>
    <w:p w14:paraId="29157057" w14:textId="77777777" w:rsidR="00C80C74" w:rsidRPr="003909B3" w:rsidRDefault="00C80C74">
      <w:pPr>
        <w:spacing w:before="1"/>
        <w:ind w:left="100"/>
        <w:jc w:val="both"/>
        <w:rPr>
          <w:b/>
          <w:sz w:val="24"/>
        </w:rPr>
      </w:pPr>
    </w:p>
    <w:p w14:paraId="36837D6B" w14:textId="77777777" w:rsidR="00C80C74" w:rsidRPr="003909B3" w:rsidRDefault="007A4AFD">
      <w:pPr>
        <w:spacing w:before="1"/>
        <w:ind w:left="100"/>
        <w:jc w:val="both"/>
        <w:rPr>
          <w:b/>
          <w:sz w:val="24"/>
        </w:rPr>
      </w:pPr>
      <w:r w:rsidRPr="003909B3">
        <w:rPr>
          <w:b/>
          <w:sz w:val="24"/>
        </w:rPr>
        <w:t>By completing,</w:t>
      </w:r>
      <w:r w:rsidR="00C80C74" w:rsidRPr="003909B3">
        <w:rPr>
          <w:b/>
          <w:sz w:val="24"/>
        </w:rPr>
        <w:t xml:space="preserve"> submitting</w:t>
      </w:r>
      <w:r w:rsidRPr="003909B3">
        <w:rPr>
          <w:b/>
          <w:sz w:val="24"/>
        </w:rPr>
        <w:t>, and signing</w:t>
      </w:r>
      <w:r w:rsidR="00C80C74" w:rsidRPr="003909B3">
        <w:rPr>
          <w:b/>
          <w:sz w:val="24"/>
        </w:rPr>
        <w:t xml:space="preserve"> this application of interest both teachers agree to:</w:t>
      </w:r>
    </w:p>
    <w:p w14:paraId="6D6F341B" w14:textId="77777777" w:rsidR="00C80C74" w:rsidRPr="003909B3" w:rsidRDefault="00C80C74">
      <w:pPr>
        <w:spacing w:before="1"/>
        <w:ind w:left="100"/>
        <w:jc w:val="both"/>
        <w:rPr>
          <w:b/>
          <w:sz w:val="24"/>
        </w:rPr>
      </w:pPr>
    </w:p>
    <w:p w14:paraId="5E2EDF86" w14:textId="3D53A4F3" w:rsidR="00C80C74" w:rsidRPr="003909B3" w:rsidRDefault="00C80C74" w:rsidP="00C80C74">
      <w:pPr>
        <w:pStyle w:val="ListParagraph"/>
        <w:numPr>
          <w:ilvl w:val="0"/>
          <w:numId w:val="4"/>
        </w:numPr>
        <w:spacing w:before="1"/>
        <w:jc w:val="both"/>
        <w:rPr>
          <w:sz w:val="24"/>
        </w:rPr>
      </w:pPr>
      <w:r w:rsidRPr="003909B3">
        <w:rPr>
          <w:sz w:val="24"/>
        </w:rPr>
        <w:t xml:space="preserve">Complete the on-line SRSD training program by </w:t>
      </w:r>
      <w:r w:rsidR="00194EE0">
        <w:rPr>
          <w:sz w:val="24"/>
        </w:rPr>
        <w:t>September 15</w:t>
      </w:r>
      <w:r w:rsidR="00194EE0" w:rsidRPr="00194EE0">
        <w:rPr>
          <w:sz w:val="24"/>
          <w:vertAlign w:val="superscript"/>
        </w:rPr>
        <w:t>th</w:t>
      </w:r>
      <w:r w:rsidR="00194EE0">
        <w:rPr>
          <w:sz w:val="24"/>
        </w:rPr>
        <w:t xml:space="preserve"> </w:t>
      </w:r>
      <w:r w:rsidRPr="003909B3">
        <w:rPr>
          <w:sz w:val="24"/>
        </w:rPr>
        <w:t>of 2019</w:t>
      </w:r>
    </w:p>
    <w:p w14:paraId="4742114A" w14:textId="76D6C8C8" w:rsidR="00C80C74" w:rsidRPr="003909B3" w:rsidRDefault="00C80C74" w:rsidP="00C80C74">
      <w:pPr>
        <w:pStyle w:val="ListParagraph"/>
        <w:numPr>
          <w:ilvl w:val="0"/>
          <w:numId w:val="4"/>
        </w:numPr>
        <w:spacing w:before="1"/>
        <w:rPr>
          <w:sz w:val="24"/>
        </w:rPr>
      </w:pPr>
      <w:r w:rsidRPr="003909B3">
        <w:rPr>
          <w:sz w:val="24"/>
        </w:rPr>
        <w:t xml:space="preserve">Attend and actively participate in </w:t>
      </w:r>
      <w:r w:rsidR="00194EE0">
        <w:rPr>
          <w:sz w:val="24"/>
        </w:rPr>
        <w:t>four</w:t>
      </w:r>
      <w:r w:rsidRPr="003909B3">
        <w:rPr>
          <w:sz w:val="24"/>
        </w:rPr>
        <w:t xml:space="preserve"> (</w:t>
      </w:r>
      <w:r w:rsidR="00194EE0">
        <w:rPr>
          <w:sz w:val="24"/>
        </w:rPr>
        <w:t>4</w:t>
      </w:r>
      <w:r w:rsidRPr="003909B3">
        <w:rPr>
          <w:sz w:val="24"/>
        </w:rPr>
        <w:t>) monthly, after-school SRSD webinars</w:t>
      </w:r>
      <w:r w:rsidR="00194EE0">
        <w:rPr>
          <w:sz w:val="24"/>
        </w:rPr>
        <w:t xml:space="preserve"> beginning in September of 2019</w:t>
      </w:r>
    </w:p>
    <w:p w14:paraId="4C9E1627" w14:textId="28661DE8" w:rsidR="00C80C74" w:rsidRPr="003909B3" w:rsidRDefault="00C80C74" w:rsidP="00C80C74">
      <w:pPr>
        <w:pStyle w:val="ListParagraph"/>
        <w:numPr>
          <w:ilvl w:val="0"/>
          <w:numId w:val="4"/>
        </w:numPr>
        <w:spacing w:before="1"/>
        <w:rPr>
          <w:b/>
          <w:sz w:val="24"/>
        </w:rPr>
      </w:pPr>
      <w:r w:rsidRPr="003909B3">
        <w:rPr>
          <w:sz w:val="24"/>
        </w:rPr>
        <w:t>Attend and actively participate in two</w:t>
      </w:r>
      <w:r w:rsidR="00194EE0">
        <w:rPr>
          <w:sz w:val="24"/>
        </w:rPr>
        <w:t>-day</w:t>
      </w:r>
      <w:r w:rsidRPr="003909B3">
        <w:rPr>
          <w:sz w:val="24"/>
        </w:rPr>
        <w:t>, on-site training sessions in Albany, NY (</w:t>
      </w:r>
      <w:r w:rsidR="00194EE0">
        <w:rPr>
          <w:sz w:val="24"/>
        </w:rPr>
        <w:t>August 1</w:t>
      </w:r>
      <w:r w:rsidR="00194EE0" w:rsidRPr="00194EE0">
        <w:rPr>
          <w:sz w:val="24"/>
          <w:vertAlign w:val="superscript"/>
        </w:rPr>
        <w:t>st</w:t>
      </w:r>
      <w:r w:rsidR="00194EE0">
        <w:rPr>
          <w:sz w:val="24"/>
        </w:rPr>
        <w:t xml:space="preserve"> &amp; 2</w:t>
      </w:r>
      <w:r w:rsidR="00194EE0" w:rsidRPr="00194EE0">
        <w:rPr>
          <w:sz w:val="24"/>
          <w:vertAlign w:val="superscript"/>
        </w:rPr>
        <w:t>nd</w:t>
      </w:r>
      <w:r w:rsidR="00194EE0">
        <w:rPr>
          <w:sz w:val="24"/>
        </w:rPr>
        <w:t>, 2019</w:t>
      </w:r>
      <w:r w:rsidRPr="003909B3">
        <w:rPr>
          <w:sz w:val="24"/>
        </w:rPr>
        <w:t>)</w:t>
      </w:r>
    </w:p>
    <w:p w14:paraId="67C4C0F0" w14:textId="2E2E327D" w:rsidR="007A4AFD" w:rsidRPr="003909B3" w:rsidRDefault="007A4AFD" w:rsidP="00C80C74">
      <w:pPr>
        <w:pStyle w:val="ListParagraph"/>
        <w:numPr>
          <w:ilvl w:val="0"/>
          <w:numId w:val="4"/>
        </w:numPr>
        <w:spacing w:before="1"/>
        <w:rPr>
          <w:b/>
          <w:sz w:val="24"/>
        </w:rPr>
      </w:pPr>
      <w:r w:rsidRPr="003909B3">
        <w:rPr>
          <w:sz w:val="24"/>
        </w:rPr>
        <w:t>Conduct and submit pre- and post-assessments of student writing</w:t>
      </w:r>
      <w:r w:rsidR="00194EE0">
        <w:rPr>
          <w:sz w:val="24"/>
        </w:rPr>
        <w:t xml:space="preserve"> by October 30</w:t>
      </w:r>
      <w:r w:rsidR="00194EE0" w:rsidRPr="00194EE0">
        <w:rPr>
          <w:sz w:val="24"/>
          <w:vertAlign w:val="superscript"/>
        </w:rPr>
        <w:t>th</w:t>
      </w:r>
      <w:r w:rsidR="00194EE0">
        <w:rPr>
          <w:sz w:val="24"/>
        </w:rPr>
        <w:t>, 2019</w:t>
      </w:r>
      <w:r w:rsidRPr="003909B3">
        <w:rPr>
          <w:sz w:val="24"/>
        </w:rPr>
        <w:t xml:space="preserve"> (Note:  all names of students must be deleted from all writing samples)</w:t>
      </w:r>
    </w:p>
    <w:p w14:paraId="022AB12D" w14:textId="77777777" w:rsidR="007A4AFD" w:rsidRPr="003909B3" w:rsidRDefault="007A4AFD" w:rsidP="00C80C74">
      <w:pPr>
        <w:pStyle w:val="ListParagraph"/>
        <w:numPr>
          <w:ilvl w:val="0"/>
          <w:numId w:val="4"/>
        </w:numPr>
        <w:spacing w:before="1"/>
        <w:rPr>
          <w:b/>
          <w:sz w:val="24"/>
        </w:rPr>
      </w:pPr>
      <w:r w:rsidRPr="003909B3">
        <w:rPr>
          <w:sz w:val="24"/>
        </w:rPr>
        <w:t>Secure support of their building principal and school superintendent or assistant superintendent of curriculum and instruction</w:t>
      </w:r>
    </w:p>
    <w:p w14:paraId="3ADBB3BC" w14:textId="77777777" w:rsidR="007A4AFD" w:rsidRPr="003909B3" w:rsidRDefault="007A4AFD" w:rsidP="00C80C74">
      <w:pPr>
        <w:pStyle w:val="ListParagraph"/>
        <w:numPr>
          <w:ilvl w:val="0"/>
          <w:numId w:val="4"/>
        </w:numPr>
        <w:spacing w:before="1"/>
        <w:rPr>
          <w:b/>
          <w:sz w:val="24"/>
        </w:rPr>
      </w:pPr>
      <w:r w:rsidRPr="003909B3">
        <w:rPr>
          <w:sz w:val="24"/>
        </w:rPr>
        <w:t>Assume or work with their school/district to assume costs associated with transportation and meals for both on-site PD Albany training sessions</w:t>
      </w:r>
    </w:p>
    <w:p w14:paraId="198B0978" w14:textId="77777777" w:rsidR="000F4FE4" w:rsidRPr="003909B3" w:rsidRDefault="000F4FE4">
      <w:pPr>
        <w:pStyle w:val="BodyText"/>
        <w:rPr>
          <w:b/>
        </w:rPr>
      </w:pPr>
    </w:p>
    <w:p w14:paraId="05F706BB" w14:textId="77777777" w:rsidR="000F4FE4" w:rsidRPr="003909B3" w:rsidRDefault="00EE5F37">
      <w:r w:rsidRPr="003909B3">
        <w:t xml:space="preserve"> </w:t>
      </w:r>
    </w:p>
    <w:p w14:paraId="70C9E802" w14:textId="77777777" w:rsidR="00EE5F37" w:rsidRPr="003909B3" w:rsidRDefault="00EE5F3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74"/>
        <w:gridCol w:w="4776"/>
      </w:tblGrid>
      <w:tr w:rsidR="007A4AFD" w:rsidRPr="003909B3" w14:paraId="57B37D37" w14:textId="77777777" w:rsidTr="007A4AFD">
        <w:tc>
          <w:tcPr>
            <w:tcW w:w="4785" w:type="dxa"/>
          </w:tcPr>
          <w:p w14:paraId="0CD677C9" w14:textId="77777777" w:rsidR="007A4AFD" w:rsidRPr="003909B3" w:rsidRDefault="007A4AFD">
            <w:r w:rsidRPr="003909B3">
              <w:t>Name of General Education Teacher:</w:t>
            </w:r>
          </w:p>
          <w:p w14:paraId="1ABE1298" w14:textId="77777777" w:rsidR="007A4AFD" w:rsidRPr="003909B3" w:rsidRDefault="007A4AFD">
            <w:r w:rsidRPr="003909B3">
              <w:t>Signature:</w:t>
            </w:r>
          </w:p>
          <w:p w14:paraId="08DC0A05" w14:textId="77777777" w:rsidR="007A4AFD" w:rsidRPr="003909B3" w:rsidRDefault="007A4AFD">
            <w:r w:rsidRPr="003909B3">
              <w:t xml:space="preserve">Date:  </w:t>
            </w:r>
          </w:p>
        </w:tc>
        <w:tc>
          <w:tcPr>
            <w:tcW w:w="4785" w:type="dxa"/>
          </w:tcPr>
          <w:p w14:paraId="7C790927" w14:textId="77777777" w:rsidR="007A4AFD" w:rsidRPr="003909B3" w:rsidRDefault="007A4AFD">
            <w:r w:rsidRPr="003909B3">
              <w:t>Name of Special Educator or Interventionist:</w:t>
            </w:r>
          </w:p>
          <w:p w14:paraId="4A6104DE" w14:textId="77777777" w:rsidR="007A4AFD" w:rsidRPr="003909B3" w:rsidRDefault="007A4AFD">
            <w:r w:rsidRPr="003909B3">
              <w:t>Signature:</w:t>
            </w:r>
          </w:p>
          <w:p w14:paraId="0704A17A" w14:textId="77777777" w:rsidR="007A4AFD" w:rsidRPr="003909B3" w:rsidRDefault="007A4AFD">
            <w:r w:rsidRPr="003909B3">
              <w:t>Date:</w:t>
            </w:r>
          </w:p>
        </w:tc>
      </w:tr>
      <w:tr w:rsidR="007A4AFD" w:rsidRPr="003909B3" w14:paraId="4C8CE49A" w14:textId="77777777" w:rsidTr="007A4AFD">
        <w:tc>
          <w:tcPr>
            <w:tcW w:w="4785" w:type="dxa"/>
          </w:tcPr>
          <w:p w14:paraId="1BD79427" w14:textId="77777777" w:rsidR="007A4AFD" w:rsidRPr="003909B3" w:rsidRDefault="007A4AFD" w:rsidP="007A4AFD">
            <w:r w:rsidRPr="003909B3">
              <w:t>Name of Building Principal:</w:t>
            </w:r>
          </w:p>
          <w:p w14:paraId="385B6898" w14:textId="77777777" w:rsidR="007A4AFD" w:rsidRPr="003909B3" w:rsidRDefault="007A4AFD" w:rsidP="007A4AFD">
            <w:r w:rsidRPr="003909B3">
              <w:t>Signature:</w:t>
            </w:r>
          </w:p>
          <w:p w14:paraId="25C8738D" w14:textId="77777777" w:rsidR="007A4AFD" w:rsidRPr="003909B3" w:rsidRDefault="007A4AFD" w:rsidP="007A4AFD">
            <w:r w:rsidRPr="003909B3">
              <w:t xml:space="preserve">Date:  </w:t>
            </w:r>
          </w:p>
        </w:tc>
        <w:tc>
          <w:tcPr>
            <w:tcW w:w="4785" w:type="dxa"/>
          </w:tcPr>
          <w:p w14:paraId="1605A405" w14:textId="77777777" w:rsidR="007A4AFD" w:rsidRPr="003909B3" w:rsidRDefault="007A4AFD" w:rsidP="007A4AFD">
            <w:r w:rsidRPr="003909B3">
              <w:t>Name of School Superintendent or Assistant Superintendent of Curriculum &amp; Instruction</w:t>
            </w:r>
          </w:p>
          <w:p w14:paraId="71720557" w14:textId="77777777" w:rsidR="007A4AFD" w:rsidRPr="003909B3" w:rsidRDefault="007A4AFD" w:rsidP="007A4AFD">
            <w:r w:rsidRPr="003909B3">
              <w:t>Signature:</w:t>
            </w:r>
          </w:p>
          <w:p w14:paraId="3E43DD48" w14:textId="77777777" w:rsidR="007A4AFD" w:rsidRPr="003909B3" w:rsidRDefault="007A4AFD" w:rsidP="007A4AFD">
            <w:r w:rsidRPr="003909B3">
              <w:t>Date:</w:t>
            </w:r>
          </w:p>
        </w:tc>
      </w:tr>
    </w:tbl>
    <w:p w14:paraId="542AD2CB" w14:textId="77777777" w:rsidR="000F4FE4" w:rsidRDefault="000F4FE4" w:rsidP="007A4AFD">
      <w:pPr>
        <w:pStyle w:val="Heading1"/>
      </w:pPr>
    </w:p>
    <w:sectPr w:rsidR="000F4FE4">
      <w:pgSz w:w="12240" w:h="15840"/>
      <w:pgMar w:top="150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40F68"/>
    <w:multiLevelType w:val="hybridMultilevel"/>
    <w:tmpl w:val="6052823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116216FE"/>
    <w:multiLevelType w:val="hybridMultilevel"/>
    <w:tmpl w:val="A582F5D2"/>
    <w:lvl w:ilvl="0" w:tplc="1EE2052A">
      <w:start w:val="1"/>
      <w:numFmt w:val="decimal"/>
      <w:lvlText w:val="%1)"/>
      <w:lvlJc w:val="left"/>
      <w:pPr>
        <w:ind w:left="901" w:hanging="360"/>
        <w:jc w:val="left"/>
      </w:pPr>
      <w:rPr>
        <w:rFonts w:ascii="Arial" w:eastAsia="Arial" w:hAnsi="Arial" w:cs="Arial" w:hint="default"/>
        <w:w w:val="99"/>
        <w:sz w:val="24"/>
        <w:szCs w:val="24"/>
      </w:rPr>
    </w:lvl>
    <w:lvl w:ilvl="1" w:tplc="5720BE08">
      <w:numFmt w:val="bullet"/>
      <w:lvlText w:val="•"/>
      <w:lvlJc w:val="left"/>
      <w:pPr>
        <w:ind w:left="1766" w:hanging="360"/>
      </w:pPr>
      <w:rPr>
        <w:rFonts w:hint="default"/>
      </w:rPr>
    </w:lvl>
    <w:lvl w:ilvl="2" w:tplc="C5CEF8F2">
      <w:numFmt w:val="bullet"/>
      <w:lvlText w:val="•"/>
      <w:lvlJc w:val="left"/>
      <w:pPr>
        <w:ind w:left="2632" w:hanging="360"/>
      </w:pPr>
      <w:rPr>
        <w:rFonts w:hint="default"/>
      </w:rPr>
    </w:lvl>
    <w:lvl w:ilvl="3" w:tplc="004CC46A">
      <w:numFmt w:val="bullet"/>
      <w:lvlText w:val="•"/>
      <w:lvlJc w:val="left"/>
      <w:pPr>
        <w:ind w:left="3498" w:hanging="360"/>
      </w:pPr>
      <w:rPr>
        <w:rFonts w:hint="default"/>
      </w:rPr>
    </w:lvl>
    <w:lvl w:ilvl="4" w:tplc="D30E4696">
      <w:numFmt w:val="bullet"/>
      <w:lvlText w:val="•"/>
      <w:lvlJc w:val="left"/>
      <w:pPr>
        <w:ind w:left="4364" w:hanging="360"/>
      </w:pPr>
      <w:rPr>
        <w:rFonts w:hint="default"/>
      </w:rPr>
    </w:lvl>
    <w:lvl w:ilvl="5" w:tplc="4B3E03F4">
      <w:numFmt w:val="bullet"/>
      <w:lvlText w:val="•"/>
      <w:lvlJc w:val="left"/>
      <w:pPr>
        <w:ind w:left="5230" w:hanging="360"/>
      </w:pPr>
      <w:rPr>
        <w:rFonts w:hint="default"/>
      </w:rPr>
    </w:lvl>
    <w:lvl w:ilvl="6" w:tplc="E84AE71A">
      <w:numFmt w:val="bullet"/>
      <w:lvlText w:val="•"/>
      <w:lvlJc w:val="left"/>
      <w:pPr>
        <w:ind w:left="6096" w:hanging="360"/>
      </w:pPr>
      <w:rPr>
        <w:rFonts w:hint="default"/>
      </w:rPr>
    </w:lvl>
    <w:lvl w:ilvl="7" w:tplc="7D360AD6">
      <w:numFmt w:val="bullet"/>
      <w:lvlText w:val="•"/>
      <w:lvlJc w:val="left"/>
      <w:pPr>
        <w:ind w:left="6962" w:hanging="360"/>
      </w:pPr>
      <w:rPr>
        <w:rFonts w:hint="default"/>
      </w:rPr>
    </w:lvl>
    <w:lvl w:ilvl="8" w:tplc="295C3C2A"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2" w15:restartNumberingAfterBreak="0">
    <w:nsid w:val="257C4B56"/>
    <w:multiLevelType w:val="hybridMultilevel"/>
    <w:tmpl w:val="C9C2D550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3" w15:restartNumberingAfterBreak="0">
    <w:nsid w:val="408C720C"/>
    <w:multiLevelType w:val="hybridMultilevel"/>
    <w:tmpl w:val="EA3A7BDE"/>
    <w:lvl w:ilvl="0" w:tplc="57106362">
      <w:start w:val="1"/>
      <w:numFmt w:val="decimal"/>
      <w:lvlText w:val="%1)"/>
      <w:lvlJc w:val="left"/>
      <w:pPr>
        <w:ind w:left="940" w:hanging="360"/>
        <w:jc w:val="left"/>
      </w:pPr>
      <w:rPr>
        <w:rFonts w:ascii="Arial" w:eastAsia="Arial" w:hAnsi="Arial" w:cs="Arial" w:hint="default"/>
        <w:w w:val="99"/>
        <w:sz w:val="24"/>
        <w:szCs w:val="24"/>
      </w:rPr>
    </w:lvl>
    <w:lvl w:ilvl="1" w:tplc="4378DA10">
      <w:numFmt w:val="bullet"/>
      <w:lvlText w:val=""/>
      <w:lvlJc w:val="left"/>
      <w:pPr>
        <w:ind w:left="13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30E085C2">
      <w:numFmt w:val="bullet"/>
      <w:lvlText w:val="•"/>
      <w:lvlJc w:val="left"/>
      <w:pPr>
        <w:ind w:left="2220" w:hanging="360"/>
      </w:pPr>
      <w:rPr>
        <w:rFonts w:hint="default"/>
      </w:rPr>
    </w:lvl>
    <w:lvl w:ilvl="3" w:tplc="CCEE6E72">
      <w:numFmt w:val="bullet"/>
      <w:lvlText w:val="•"/>
      <w:lvlJc w:val="left"/>
      <w:pPr>
        <w:ind w:left="3140" w:hanging="360"/>
      </w:pPr>
      <w:rPr>
        <w:rFonts w:hint="default"/>
      </w:rPr>
    </w:lvl>
    <w:lvl w:ilvl="4" w:tplc="9E3E2EFA">
      <w:numFmt w:val="bullet"/>
      <w:lvlText w:val="•"/>
      <w:lvlJc w:val="left"/>
      <w:pPr>
        <w:ind w:left="4060" w:hanging="360"/>
      </w:pPr>
      <w:rPr>
        <w:rFonts w:hint="default"/>
      </w:rPr>
    </w:lvl>
    <w:lvl w:ilvl="5" w:tplc="B14E9F5E">
      <w:numFmt w:val="bullet"/>
      <w:lvlText w:val="•"/>
      <w:lvlJc w:val="left"/>
      <w:pPr>
        <w:ind w:left="4980" w:hanging="360"/>
      </w:pPr>
      <w:rPr>
        <w:rFonts w:hint="default"/>
      </w:rPr>
    </w:lvl>
    <w:lvl w:ilvl="6" w:tplc="5434E000">
      <w:numFmt w:val="bullet"/>
      <w:lvlText w:val="•"/>
      <w:lvlJc w:val="left"/>
      <w:pPr>
        <w:ind w:left="5900" w:hanging="360"/>
      </w:pPr>
      <w:rPr>
        <w:rFonts w:hint="default"/>
      </w:rPr>
    </w:lvl>
    <w:lvl w:ilvl="7" w:tplc="FA460B02">
      <w:numFmt w:val="bullet"/>
      <w:lvlText w:val="•"/>
      <w:lvlJc w:val="left"/>
      <w:pPr>
        <w:ind w:left="6820" w:hanging="360"/>
      </w:pPr>
      <w:rPr>
        <w:rFonts w:hint="default"/>
      </w:rPr>
    </w:lvl>
    <w:lvl w:ilvl="8" w:tplc="D05E3990">
      <w:numFmt w:val="bullet"/>
      <w:lvlText w:val="•"/>
      <w:lvlJc w:val="left"/>
      <w:pPr>
        <w:ind w:left="7740" w:hanging="360"/>
      </w:pPr>
      <w:rPr>
        <w:rFonts w:hint="default"/>
      </w:rPr>
    </w:lvl>
  </w:abstractNum>
  <w:abstractNum w:abstractNumId="4" w15:restartNumberingAfterBreak="0">
    <w:nsid w:val="4F38557B"/>
    <w:multiLevelType w:val="hybridMultilevel"/>
    <w:tmpl w:val="346C6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215AB7"/>
    <w:multiLevelType w:val="hybridMultilevel"/>
    <w:tmpl w:val="BC1E3B16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6" w15:restartNumberingAfterBreak="0">
    <w:nsid w:val="5B9954C1"/>
    <w:multiLevelType w:val="hybridMultilevel"/>
    <w:tmpl w:val="562A2168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7" w15:restartNumberingAfterBreak="0">
    <w:nsid w:val="605F703E"/>
    <w:multiLevelType w:val="hybridMultilevel"/>
    <w:tmpl w:val="DA826A62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MDc0MTO3MLQ0NTdV0lEKTi0uzszPAykwrwUAvWdDXywAAAA="/>
  </w:docVars>
  <w:rsids>
    <w:rsidRoot w:val="000F4FE4"/>
    <w:rsid w:val="000F4FE4"/>
    <w:rsid w:val="00194EE0"/>
    <w:rsid w:val="0033283E"/>
    <w:rsid w:val="003909B3"/>
    <w:rsid w:val="003D5D06"/>
    <w:rsid w:val="00402EE6"/>
    <w:rsid w:val="00436C95"/>
    <w:rsid w:val="0057291F"/>
    <w:rsid w:val="005E76AC"/>
    <w:rsid w:val="005F0BBA"/>
    <w:rsid w:val="00625D29"/>
    <w:rsid w:val="00643AFF"/>
    <w:rsid w:val="00712A09"/>
    <w:rsid w:val="007A4AFD"/>
    <w:rsid w:val="007B5399"/>
    <w:rsid w:val="007F42F6"/>
    <w:rsid w:val="00871B38"/>
    <w:rsid w:val="00883555"/>
    <w:rsid w:val="009C600B"/>
    <w:rsid w:val="00AB1D5B"/>
    <w:rsid w:val="00BB73E3"/>
    <w:rsid w:val="00C319B5"/>
    <w:rsid w:val="00C80C74"/>
    <w:rsid w:val="00D80E35"/>
    <w:rsid w:val="00DE0810"/>
    <w:rsid w:val="00E367A3"/>
    <w:rsid w:val="00EB20A4"/>
    <w:rsid w:val="00EE5F37"/>
    <w:rsid w:val="00EF5924"/>
    <w:rsid w:val="00F96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35B8E"/>
  <w15:docId w15:val="{05727A75-FE9A-454E-84ED-65723348E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300" w:hanging="36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EE5F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80C7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A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janczatm@nysrti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anczatm@nysrt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847</Words>
  <Characters>483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ponse to Intervention Middle School Demonstration Project Application of Interest</vt:lpstr>
    </vt:vector>
  </TitlesOfParts>
  <Company>Buffalo State</Company>
  <LinksUpToDate>false</LinksUpToDate>
  <CharactersWithSpaces>5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to Intervention Middle School Demonstration Project Application of Interest</dc:title>
  <dc:subject>Response to Intervention Middle School Demonstration Project Application of Interest</dc:subject>
  <dc:creator>joconnell</dc:creator>
  <cp:keywords>response, intervention, middle, school, application</cp:keywords>
  <cp:lastModifiedBy>Janczak, Theresa M.</cp:lastModifiedBy>
  <cp:revision>8</cp:revision>
  <dcterms:created xsi:type="dcterms:W3CDTF">2019-06-20T15:32:00Z</dcterms:created>
  <dcterms:modified xsi:type="dcterms:W3CDTF">2019-06-20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0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8-07-18T00:00:00Z</vt:filetime>
  </property>
</Properties>
</file>